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D99F" w14:textId="77777777" w:rsidR="00B47619" w:rsidRPr="007C615D" w:rsidRDefault="00B47619" w:rsidP="007C615D">
      <w:pPr>
        <w:spacing w:line="360" w:lineRule="auto"/>
        <w:rPr>
          <w:rFonts w:ascii="Arial Narrow" w:hAnsi="Arial Narrow"/>
          <w:b/>
          <w:bCs/>
          <w:color w:val="000000"/>
        </w:rPr>
      </w:pPr>
    </w:p>
    <w:p w14:paraId="1A37E9EB" w14:textId="46CE7B02" w:rsidR="00B47619" w:rsidRPr="00B47619" w:rsidRDefault="00D26D7B" w:rsidP="00AE0CAA">
      <w:pPr>
        <w:pStyle w:val="Akapitzlist"/>
        <w:spacing w:line="360" w:lineRule="auto"/>
        <w:rPr>
          <w:rFonts w:ascii="Arial Narrow" w:hAnsi="Arial Narrow"/>
          <w:b/>
          <w:bCs/>
          <w:color w:val="000000"/>
        </w:rPr>
      </w:pPr>
      <w:r w:rsidRPr="00AE0CAA">
        <w:rPr>
          <w:rFonts w:ascii="Arial Narrow" w:hAnsi="Arial Narrow"/>
          <w:b/>
          <w:bCs/>
          <w:color w:val="000000"/>
        </w:rPr>
        <w:t>Zagadnienia ogólne</w:t>
      </w:r>
      <w:r w:rsidR="007C615D" w:rsidRPr="00AE0CAA">
        <w:rPr>
          <w:rFonts w:ascii="Arial Narrow" w:hAnsi="Arial Narrow"/>
          <w:b/>
          <w:bCs/>
          <w:color w:val="000000"/>
        </w:rPr>
        <w:t xml:space="preserve"> – pedagogika specjalna</w:t>
      </w:r>
    </w:p>
    <w:p w14:paraId="6E76C29D" w14:textId="036729D3" w:rsidR="002E4341" w:rsidRPr="00D1797D" w:rsidRDefault="002E4341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>Pojęcie, przedmiot</w:t>
      </w:r>
      <w:r w:rsidR="00521E05" w:rsidRPr="00D1797D">
        <w:rPr>
          <w:rFonts w:ascii="Arial Narrow" w:hAnsi="Arial Narrow"/>
          <w:color w:val="000000"/>
        </w:rPr>
        <w:t xml:space="preserve"> i</w:t>
      </w:r>
      <w:r w:rsidRPr="00D1797D">
        <w:rPr>
          <w:rFonts w:ascii="Arial Narrow" w:hAnsi="Arial Narrow"/>
          <w:color w:val="000000"/>
        </w:rPr>
        <w:t xml:space="preserve"> zakres pedagogiki specjalnej</w:t>
      </w:r>
      <w:r w:rsidR="00FF377E" w:rsidRPr="00D1797D">
        <w:rPr>
          <w:rFonts w:ascii="Arial Narrow" w:hAnsi="Arial Narrow"/>
          <w:color w:val="000000"/>
        </w:rPr>
        <w:t>.</w:t>
      </w:r>
    </w:p>
    <w:p w14:paraId="41C859B9" w14:textId="27BC3F72" w:rsidR="00D00C0D" w:rsidRPr="00D1797D" w:rsidRDefault="00777773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Pedagogika specjalna jako nauka i jej miejsce w systemie nauk</w:t>
      </w:r>
      <w:r w:rsidR="00D00C0D" w:rsidRPr="00D1797D">
        <w:rPr>
          <w:rFonts w:ascii="Arial Narrow" w:hAnsi="Arial Narrow"/>
          <w:color w:val="000000" w:themeColor="text1"/>
        </w:rPr>
        <w:t>; interdyscyplinarny charakter pedagogiki specjalnej</w:t>
      </w:r>
      <w:r w:rsidR="00FF377E" w:rsidRPr="00D1797D">
        <w:rPr>
          <w:rFonts w:ascii="Arial Narrow" w:hAnsi="Arial Narrow"/>
          <w:color w:val="000000" w:themeColor="text1"/>
        </w:rPr>
        <w:t>.</w:t>
      </w:r>
    </w:p>
    <w:p w14:paraId="5D1505BB" w14:textId="30740133" w:rsidR="00812C07" w:rsidRPr="00D1797D" w:rsidRDefault="00D46CC3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 xml:space="preserve">Podstawowe pojęcia </w:t>
      </w:r>
      <w:r w:rsidR="00777773" w:rsidRPr="00D1797D">
        <w:rPr>
          <w:rFonts w:ascii="Arial Narrow" w:hAnsi="Arial Narrow"/>
          <w:color w:val="000000"/>
        </w:rPr>
        <w:t>pedagogiki specjalnej</w:t>
      </w:r>
      <w:r w:rsidR="00963140" w:rsidRPr="00D1797D">
        <w:rPr>
          <w:rFonts w:ascii="Arial Narrow" w:hAnsi="Arial Narrow"/>
          <w:color w:val="000000"/>
        </w:rPr>
        <w:t>.</w:t>
      </w:r>
    </w:p>
    <w:p w14:paraId="0A89CB27" w14:textId="6D5EDA64" w:rsidR="002E4341" w:rsidRPr="00D1797D" w:rsidRDefault="001C1CDA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Podmiot zainteresowania i c</w:t>
      </w:r>
      <w:r w:rsidR="002E4341" w:rsidRPr="00D1797D">
        <w:rPr>
          <w:rFonts w:ascii="Arial Narrow" w:hAnsi="Arial Narrow"/>
          <w:color w:val="000000" w:themeColor="text1"/>
        </w:rPr>
        <w:t>ele pedagogiki specjalnej</w:t>
      </w:r>
      <w:r w:rsidR="00963140" w:rsidRPr="00D1797D">
        <w:rPr>
          <w:rFonts w:ascii="Arial Narrow" w:hAnsi="Arial Narrow"/>
          <w:color w:val="000000" w:themeColor="text1"/>
        </w:rPr>
        <w:t>.</w:t>
      </w:r>
    </w:p>
    <w:p w14:paraId="65260C4E" w14:textId="42136EA4" w:rsidR="00D00C0D" w:rsidRPr="00D1797D" w:rsidRDefault="00D00C0D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Współczesne paradygmaty pedagogiki specjalnej</w:t>
      </w:r>
      <w:r w:rsidR="008714ED" w:rsidRPr="00D1797D">
        <w:rPr>
          <w:rFonts w:ascii="Arial Narrow" w:hAnsi="Arial Narrow"/>
          <w:color w:val="000000" w:themeColor="text1"/>
        </w:rPr>
        <w:t>.</w:t>
      </w:r>
    </w:p>
    <w:p w14:paraId="527AE009" w14:textId="7E884FDB" w:rsidR="00DB3E71" w:rsidRPr="00D1797D" w:rsidRDefault="002E4341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 xml:space="preserve">Subdyscypliny </w:t>
      </w:r>
      <w:r w:rsidR="005602E2" w:rsidRPr="00D1797D">
        <w:rPr>
          <w:rFonts w:ascii="Arial Narrow" w:hAnsi="Arial Narrow"/>
        </w:rPr>
        <w:t xml:space="preserve">(zakresy) </w:t>
      </w:r>
      <w:r w:rsidRPr="00D1797D">
        <w:rPr>
          <w:rFonts w:ascii="Arial Narrow" w:hAnsi="Arial Narrow"/>
          <w:color w:val="000000" w:themeColor="text1"/>
        </w:rPr>
        <w:t>pedagogiki specjalnej</w:t>
      </w:r>
      <w:r w:rsidR="008714ED" w:rsidRPr="00D1797D">
        <w:rPr>
          <w:rFonts w:ascii="Arial Narrow" w:hAnsi="Arial Narrow"/>
          <w:color w:val="000000" w:themeColor="text1"/>
        </w:rPr>
        <w:t>.</w:t>
      </w:r>
    </w:p>
    <w:p w14:paraId="25FE1FDA" w14:textId="7D0C454D" w:rsidR="002E4341" w:rsidRPr="00D1797D" w:rsidRDefault="002E4341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Współczesne czynniki wpływające na rozwój pedagogiki specjalnej</w:t>
      </w:r>
      <w:r w:rsidR="00DB3E71" w:rsidRPr="00D1797D">
        <w:rPr>
          <w:rFonts w:ascii="Arial Narrow" w:hAnsi="Arial Narrow"/>
          <w:color w:val="000000" w:themeColor="text1"/>
        </w:rPr>
        <w:t>; bioetyczne i prawne uwarunkowania współczesnej pedagogiki specjalnej</w:t>
      </w:r>
      <w:r w:rsidR="001F7D2A" w:rsidRPr="00D1797D">
        <w:rPr>
          <w:rFonts w:ascii="Arial Narrow" w:hAnsi="Arial Narrow"/>
          <w:color w:val="000000" w:themeColor="text1"/>
        </w:rPr>
        <w:t>.</w:t>
      </w:r>
    </w:p>
    <w:p w14:paraId="2118A6D8" w14:textId="69BDC5D5" w:rsidR="002E4341" w:rsidRPr="00D1797D" w:rsidRDefault="002E4341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>Przemiany</w:t>
      </w:r>
      <w:r w:rsidR="001D0112" w:rsidRPr="00D1797D">
        <w:rPr>
          <w:rFonts w:ascii="Arial Narrow" w:hAnsi="Arial Narrow"/>
          <w:color w:val="000000"/>
        </w:rPr>
        <w:t xml:space="preserve"> postrzegania niepełnosprawności</w:t>
      </w:r>
      <w:r w:rsidRPr="00D1797D">
        <w:rPr>
          <w:rFonts w:ascii="Arial Narrow" w:hAnsi="Arial Narrow"/>
          <w:color w:val="000000"/>
        </w:rPr>
        <w:t xml:space="preserve"> </w:t>
      </w:r>
      <w:r w:rsidR="001D0112" w:rsidRPr="00D1797D">
        <w:rPr>
          <w:rFonts w:ascii="Arial Narrow" w:hAnsi="Arial Narrow"/>
          <w:color w:val="000000"/>
        </w:rPr>
        <w:t xml:space="preserve">i </w:t>
      </w:r>
      <w:r w:rsidRPr="00D1797D">
        <w:rPr>
          <w:rFonts w:ascii="Arial Narrow" w:hAnsi="Arial Narrow"/>
          <w:color w:val="000000"/>
        </w:rPr>
        <w:t>stosunku społeczeństw wobec osób</w:t>
      </w:r>
      <w:r w:rsidR="00370DB1">
        <w:rPr>
          <w:rFonts w:ascii="Arial Narrow" w:hAnsi="Arial Narrow"/>
          <w:color w:val="000000"/>
        </w:rPr>
        <w:br/>
      </w:r>
      <w:r w:rsidRPr="00D1797D">
        <w:rPr>
          <w:rFonts w:ascii="Arial Narrow" w:hAnsi="Arial Narrow"/>
          <w:color w:val="000000"/>
        </w:rPr>
        <w:t xml:space="preserve"> </w:t>
      </w:r>
      <w:r w:rsidR="001D0112" w:rsidRPr="00D1797D">
        <w:rPr>
          <w:rFonts w:ascii="Arial Narrow" w:hAnsi="Arial Narrow"/>
          <w:color w:val="000000"/>
        </w:rPr>
        <w:t xml:space="preserve">z </w:t>
      </w:r>
      <w:r w:rsidRPr="00D1797D">
        <w:rPr>
          <w:rFonts w:ascii="Arial Narrow" w:hAnsi="Arial Narrow"/>
          <w:color w:val="000000"/>
        </w:rPr>
        <w:t>niepełnosprawn</w:t>
      </w:r>
      <w:r w:rsidR="001D0112" w:rsidRPr="00D1797D">
        <w:rPr>
          <w:rFonts w:ascii="Arial Narrow" w:hAnsi="Arial Narrow"/>
          <w:color w:val="000000"/>
        </w:rPr>
        <w:t>ościami</w:t>
      </w:r>
      <w:r w:rsidRPr="00D1797D">
        <w:rPr>
          <w:rFonts w:ascii="Arial Narrow" w:hAnsi="Arial Narrow"/>
          <w:color w:val="000000"/>
        </w:rPr>
        <w:t xml:space="preserve"> </w:t>
      </w:r>
      <w:r w:rsidR="001D0112" w:rsidRPr="00D1797D">
        <w:rPr>
          <w:rFonts w:ascii="Arial Narrow" w:hAnsi="Arial Narrow"/>
          <w:color w:val="000000"/>
        </w:rPr>
        <w:t>w perspektywie historycznej</w:t>
      </w:r>
      <w:r w:rsidR="001F7D2A" w:rsidRPr="00D1797D">
        <w:rPr>
          <w:rFonts w:ascii="Arial Narrow" w:hAnsi="Arial Narrow"/>
          <w:color w:val="000000"/>
        </w:rPr>
        <w:t>.</w:t>
      </w:r>
    </w:p>
    <w:p w14:paraId="49C56C3C" w14:textId="51F5891C" w:rsidR="002E4341" w:rsidRPr="00D1797D" w:rsidRDefault="009F15EB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 xml:space="preserve">Modele niepełnosprawności: </w:t>
      </w:r>
      <w:r w:rsidR="002E4341" w:rsidRPr="00D1797D">
        <w:rPr>
          <w:rFonts w:ascii="Arial Narrow" w:hAnsi="Arial Narrow"/>
          <w:color w:val="000000" w:themeColor="text1"/>
        </w:rPr>
        <w:t>medyczny</w:t>
      </w:r>
      <w:r w:rsidR="001D0112" w:rsidRPr="00D1797D">
        <w:rPr>
          <w:rFonts w:ascii="Arial Narrow" w:hAnsi="Arial Narrow"/>
          <w:color w:val="000000" w:themeColor="text1"/>
        </w:rPr>
        <w:t>,</w:t>
      </w:r>
      <w:r w:rsidRPr="00D1797D">
        <w:rPr>
          <w:rFonts w:ascii="Arial Narrow" w:hAnsi="Arial Narrow"/>
          <w:color w:val="000000" w:themeColor="text1"/>
        </w:rPr>
        <w:t xml:space="preserve"> </w:t>
      </w:r>
      <w:r w:rsidR="002E4341" w:rsidRPr="00D1797D">
        <w:rPr>
          <w:rFonts w:ascii="Arial Narrow" w:hAnsi="Arial Narrow"/>
          <w:color w:val="000000" w:themeColor="text1"/>
        </w:rPr>
        <w:t>społeczny</w:t>
      </w:r>
      <w:r w:rsidR="001D0112" w:rsidRPr="00D1797D">
        <w:rPr>
          <w:rFonts w:ascii="Arial Narrow" w:hAnsi="Arial Narrow"/>
          <w:color w:val="000000" w:themeColor="text1"/>
        </w:rPr>
        <w:t xml:space="preserve"> i biopsychospołeczny</w:t>
      </w:r>
      <w:r w:rsidR="001F7D2A" w:rsidRPr="00D1797D">
        <w:rPr>
          <w:rFonts w:ascii="Arial Narrow" w:hAnsi="Arial Narrow"/>
          <w:color w:val="000000" w:themeColor="text1"/>
        </w:rPr>
        <w:t>.</w:t>
      </w:r>
      <w:r w:rsidRPr="00D1797D">
        <w:rPr>
          <w:rFonts w:ascii="Arial Narrow" w:hAnsi="Arial Narrow"/>
          <w:color w:val="000000" w:themeColor="text1"/>
        </w:rPr>
        <w:t xml:space="preserve"> </w:t>
      </w:r>
    </w:p>
    <w:p w14:paraId="6F5360BC" w14:textId="305B79BC" w:rsidR="00565889" w:rsidRPr="00D1797D" w:rsidRDefault="000A7191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 xml:space="preserve">Klasyczne i współczesne </w:t>
      </w:r>
      <w:r w:rsidR="007A1AFF" w:rsidRPr="00D1797D">
        <w:rPr>
          <w:rFonts w:ascii="Arial Narrow" w:hAnsi="Arial Narrow"/>
        </w:rPr>
        <w:t>m</w:t>
      </w:r>
      <w:r w:rsidR="00565889" w:rsidRPr="00D1797D">
        <w:rPr>
          <w:rFonts w:ascii="Arial Narrow" w:hAnsi="Arial Narrow"/>
        </w:rPr>
        <w:t xml:space="preserve">odele niepełnosprawności w </w:t>
      </w:r>
      <w:r w:rsidR="007A1AFF" w:rsidRPr="00D1797D">
        <w:rPr>
          <w:rFonts w:ascii="Arial Narrow" w:hAnsi="Arial Narrow"/>
        </w:rPr>
        <w:t>ujęciu</w:t>
      </w:r>
      <w:r w:rsidRPr="00D1797D">
        <w:rPr>
          <w:rFonts w:ascii="Arial Narrow" w:hAnsi="Arial Narrow"/>
        </w:rPr>
        <w:t xml:space="preserve"> </w:t>
      </w:r>
      <w:r w:rsidR="007A1AFF" w:rsidRPr="00D1797D">
        <w:rPr>
          <w:rFonts w:ascii="Arial Narrow" w:hAnsi="Arial Narrow"/>
        </w:rPr>
        <w:t xml:space="preserve">interdyscyplinarnych </w:t>
      </w:r>
      <w:r w:rsidRPr="00D1797D">
        <w:rPr>
          <w:rFonts w:ascii="Arial Narrow" w:hAnsi="Arial Narrow"/>
        </w:rPr>
        <w:t xml:space="preserve">studiów </w:t>
      </w:r>
      <w:r w:rsidR="00370DB1">
        <w:rPr>
          <w:rFonts w:ascii="Arial Narrow" w:hAnsi="Arial Narrow"/>
        </w:rPr>
        <w:br/>
      </w:r>
      <w:r w:rsidRPr="00D1797D">
        <w:rPr>
          <w:rFonts w:ascii="Arial Narrow" w:hAnsi="Arial Narrow"/>
        </w:rPr>
        <w:t>nad niepełnosprawnością</w:t>
      </w:r>
      <w:r w:rsidR="001F7D2A" w:rsidRPr="00D1797D">
        <w:rPr>
          <w:rFonts w:ascii="Arial Narrow" w:hAnsi="Arial Narrow"/>
        </w:rPr>
        <w:t>.</w:t>
      </w:r>
    </w:p>
    <w:p w14:paraId="35D60361" w14:textId="4802CA57" w:rsidR="002E4341" w:rsidRPr="00D1797D" w:rsidRDefault="009305D0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>Relacyjny model</w:t>
      </w:r>
      <w:r w:rsidR="002E4341" w:rsidRPr="00D1797D">
        <w:rPr>
          <w:rFonts w:ascii="Arial Narrow" w:hAnsi="Arial Narrow"/>
        </w:rPr>
        <w:t xml:space="preserve"> niepełnosprawności i jego konsekwencje: integracja, normalizacja, </w:t>
      </w:r>
      <w:r w:rsidR="0008111C" w:rsidRPr="00D1797D">
        <w:rPr>
          <w:rFonts w:ascii="Arial Narrow" w:hAnsi="Arial Narrow"/>
        </w:rPr>
        <w:t>autonomia</w:t>
      </w:r>
      <w:r w:rsidR="00F0551B" w:rsidRPr="00D1797D">
        <w:rPr>
          <w:rFonts w:ascii="Arial Narrow" w:hAnsi="Arial Narrow"/>
        </w:rPr>
        <w:t>, współzależność.</w:t>
      </w:r>
    </w:p>
    <w:p w14:paraId="6E4C61F3" w14:textId="4E6D17D7" w:rsidR="002E4341" w:rsidRPr="00D1797D" w:rsidRDefault="00F9107A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>Koncepcja integracji społecznej Aleksandra Hulka</w:t>
      </w:r>
      <w:r w:rsidR="001F7D2A" w:rsidRPr="00D1797D">
        <w:rPr>
          <w:rFonts w:ascii="Arial Narrow" w:hAnsi="Arial Narrow"/>
        </w:rPr>
        <w:t>.</w:t>
      </w:r>
      <w:r w:rsidRPr="00D1797D">
        <w:rPr>
          <w:rFonts w:ascii="Arial Narrow" w:hAnsi="Arial Narrow"/>
        </w:rPr>
        <w:t xml:space="preserve"> </w:t>
      </w:r>
    </w:p>
    <w:p w14:paraId="03568C96" w14:textId="4A386E5E" w:rsidR="002E4341" w:rsidRPr="00D1797D" w:rsidRDefault="002E4341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 xml:space="preserve">Edukacja osób </w:t>
      </w:r>
      <w:r w:rsidR="00BB778F" w:rsidRPr="00D1797D">
        <w:rPr>
          <w:rFonts w:ascii="Arial Narrow" w:hAnsi="Arial Narrow"/>
          <w:color w:val="000000"/>
        </w:rPr>
        <w:t xml:space="preserve">z </w:t>
      </w:r>
      <w:r w:rsidRPr="00D1797D">
        <w:rPr>
          <w:rFonts w:ascii="Arial Narrow" w:hAnsi="Arial Narrow"/>
          <w:color w:val="000000"/>
        </w:rPr>
        <w:t>niepełnosprawn</w:t>
      </w:r>
      <w:r w:rsidR="00BB778F" w:rsidRPr="00D1797D">
        <w:rPr>
          <w:rFonts w:ascii="Arial Narrow" w:hAnsi="Arial Narrow"/>
          <w:color w:val="000000"/>
        </w:rPr>
        <w:t>ościami</w:t>
      </w:r>
      <w:r w:rsidRPr="00D1797D">
        <w:rPr>
          <w:rFonts w:ascii="Arial Narrow" w:hAnsi="Arial Narrow"/>
          <w:color w:val="000000"/>
        </w:rPr>
        <w:t xml:space="preserve"> w Polsce w perspektywie historycznej: izolacja – integracja – </w:t>
      </w:r>
      <w:r w:rsidR="00BB778F" w:rsidRPr="00D1797D">
        <w:rPr>
          <w:rFonts w:ascii="Arial Narrow" w:hAnsi="Arial Narrow"/>
          <w:color w:val="000000"/>
        </w:rPr>
        <w:t>inkluzja</w:t>
      </w:r>
      <w:r w:rsidR="001F7D2A" w:rsidRPr="00D1797D">
        <w:rPr>
          <w:rFonts w:ascii="Arial Narrow" w:hAnsi="Arial Narrow"/>
          <w:color w:val="000000"/>
        </w:rPr>
        <w:t>.</w:t>
      </w:r>
    </w:p>
    <w:p w14:paraId="2A5BF9C9" w14:textId="71EEEF20" w:rsidR="002E4341" w:rsidRPr="00D1797D" w:rsidRDefault="002E4341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>Uczeń ze specjalnymi potrzebami edukacyjnymi w polskim systemie oświaty – aktualne rozwiązania prawne</w:t>
      </w:r>
      <w:r w:rsidR="001F7D2A" w:rsidRPr="00D1797D">
        <w:rPr>
          <w:rFonts w:ascii="Arial Narrow" w:hAnsi="Arial Narrow"/>
          <w:color w:val="000000"/>
        </w:rPr>
        <w:t>.</w:t>
      </w:r>
    </w:p>
    <w:p w14:paraId="17E83F8A" w14:textId="76589CCD" w:rsidR="004F2F8C" w:rsidRPr="00D1797D" w:rsidRDefault="00D46CC3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 xml:space="preserve"> Organizacja systemu diagnoz</w:t>
      </w:r>
      <w:r w:rsidR="00DF4EFB" w:rsidRPr="00D1797D">
        <w:rPr>
          <w:rFonts w:ascii="Arial Narrow" w:hAnsi="Arial Narrow"/>
        </w:rPr>
        <w:t>owania</w:t>
      </w:r>
      <w:r w:rsidRPr="00D1797D">
        <w:rPr>
          <w:rFonts w:ascii="Arial Narrow" w:hAnsi="Arial Narrow"/>
        </w:rPr>
        <w:t xml:space="preserve"> niepełnosprawności</w:t>
      </w:r>
      <w:r w:rsidR="00DF4EFB" w:rsidRPr="00D1797D">
        <w:rPr>
          <w:rFonts w:ascii="Arial Narrow" w:hAnsi="Arial Narrow"/>
        </w:rPr>
        <w:t xml:space="preserve"> - f</w:t>
      </w:r>
      <w:r w:rsidRPr="00D1797D">
        <w:rPr>
          <w:rFonts w:ascii="Arial Narrow" w:hAnsi="Arial Narrow"/>
        </w:rPr>
        <w:t>ormy</w:t>
      </w:r>
      <w:r w:rsidR="001E4579" w:rsidRPr="00D1797D">
        <w:rPr>
          <w:rFonts w:ascii="Arial Narrow" w:hAnsi="Arial Narrow"/>
        </w:rPr>
        <w:t>, zasady, m</w:t>
      </w:r>
      <w:r w:rsidR="002E4341" w:rsidRPr="00D1797D">
        <w:rPr>
          <w:rFonts w:ascii="Arial Narrow" w:hAnsi="Arial Narrow"/>
        </w:rPr>
        <w:t xml:space="preserve">etody </w:t>
      </w:r>
      <w:r w:rsidR="001E4579" w:rsidRPr="00D1797D">
        <w:rPr>
          <w:rFonts w:ascii="Arial Narrow" w:hAnsi="Arial Narrow"/>
        </w:rPr>
        <w:t>diagnozy</w:t>
      </w:r>
      <w:r w:rsidR="00DB3E71" w:rsidRPr="00D1797D">
        <w:rPr>
          <w:rFonts w:ascii="Arial Narrow" w:hAnsi="Arial Narrow"/>
          <w:color w:val="000000"/>
        </w:rPr>
        <w:t>; o</w:t>
      </w:r>
      <w:r w:rsidR="001E4579" w:rsidRPr="00D1797D">
        <w:rPr>
          <w:rFonts w:ascii="Arial Narrow" w:hAnsi="Arial Narrow"/>
          <w:color w:val="000000"/>
        </w:rPr>
        <w:t>rzekanie o stopniach</w:t>
      </w:r>
      <w:r w:rsidR="00812C07" w:rsidRPr="00D1797D">
        <w:rPr>
          <w:rFonts w:ascii="Arial Narrow" w:hAnsi="Arial Narrow"/>
          <w:color w:val="000000"/>
        </w:rPr>
        <w:t xml:space="preserve"> niepełnosprawności</w:t>
      </w:r>
      <w:r w:rsidR="001F7D2A" w:rsidRPr="00D1797D">
        <w:rPr>
          <w:rFonts w:ascii="Arial Narrow" w:hAnsi="Arial Narrow"/>
          <w:color w:val="000000"/>
        </w:rPr>
        <w:t>.</w:t>
      </w:r>
      <w:r w:rsidR="001E4579" w:rsidRPr="00D1797D">
        <w:rPr>
          <w:rFonts w:ascii="Arial Narrow" w:hAnsi="Arial Narrow"/>
          <w:color w:val="000000"/>
        </w:rPr>
        <w:t xml:space="preserve"> </w:t>
      </w:r>
    </w:p>
    <w:p w14:paraId="64588612" w14:textId="028D4E4A" w:rsidR="002A4E43" w:rsidRPr="00D1797D" w:rsidRDefault="00812C07" w:rsidP="002A4E43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>Rodzina z dzieckiem</w:t>
      </w:r>
      <w:r w:rsidR="00DF4EFB" w:rsidRPr="00D1797D">
        <w:rPr>
          <w:rFonts w:ascii="Arial Narrow" w:hAnsi="Arial Narrow"/>
          <w:color w:val="000000"/>
        </w:rPr>
        <w:t xml:space="preserve"> z</w:t>
      </w:r>
      <w:r w:rsidRPr="00D1797D">
        <w:rPr>
          <w:rFonts w:ascii="Arial Narrow" w:hAnsi="Arial Narrow"/>
          <w:color w:val="000000"/>
        </w:rPr>
        <w:t xml:space="preserve"> niepełnosprawn</w:t>
      </w:r>
      <w:r w:rsidR="00DF4EFB" w:rsidRPr="00D1797D">
        <w:rPr>
          <w:rFonts w:ascii="Arial Narrow" w:hAnsi="Arial Narrow"/>
          <w:color w:val="000000"/>
        </w:rPr>
        <w:t>ością</w:t>
      </w:r>
      <w:r w:rsidR="001C6AAF" w:rsidRPr="00D1797D">
        <w:rPr>
          <w:rFonts w:ascii="Arial Narrow" w:hAnsi="Arial Narrow"/>
          <w:color w:val="000000"/>
        </w:rPr>
        <w:t>.</w:t>
      </w:r>
    </w:p>
    <w:p w14:paraId="3086113D" w14:textId="61B06023" w:rsidR="00802E6C" w:rsidRPr="00D1797D" w:rsidRDefault="00802E6C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Postawy społeczne wobec osób z niepełnosprawności</w:t>
      </w:r>
      <w:r w:rsidR="006C394D" w:rsidRPr="00D1797D">
        <w:rPr>
          <w:rFonts w:ascii="Arial Narrow" w:hAnsi="Arial Narrow"/>
          <w:color w:val="000000" w:themeColor="text1"/>
        </w:rPr>
        <w:t>ami</w:t>
      </w:r>
      <w:r w:rsidRPr="00D1797D">
        <w:rPr>
          <w:rFonts w:ascii="Arial Narrow" w:hAnsi="Arial Narrow"/>
          <w:color w:val="000000" w:themeColor="text1"/>
        </w:rPr>
        <w:t xml:space="preserve"> i ich rodzin</w:t>
      </w:r>
      <w:r w:rsidR="001F7D2A" w:rsidRPr="00D1797D">
        <w:rPr>
          <w:rFonts w:ascii="Arial Narrow" w:hAnsi="Arial Narrow"/>
          <w:color w:val="000000" w:themeColor="text1"/>
        </w:rPr>
        <w:t>.</w:t>
      </w:r>
    </w:p>
    <w:p w14:paraId="0E33E701" w14:textId="4664F8B4" w:rsidR="00D02C1C" w:rsidRPr="00D1797D" w:rsidRDefault="002E4341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 xml:space="preserve">Wczesne wspomaganie rozwoju dziecka </w:t>
      </w:r>
      <w:r w:rsidR="00D26D7B" w:rsidRPr="00D1797D">
        <w:rPr>
          <w:rFonts w:ascii="Arial Narrow" w:hAnsi="Arial Narrow"/>
          <w:color w:val="000000"/>
        </w:rPr>
        <w:t xml:space="preserve">z </w:t>
      </w:r>
      <w:r w:rsidRPr="00D1797D">
        <w:rPr>
          <w:rFonts w:ascii="Arial Narrow" w:hAnsi="Arial Narrow"/>
          <w:color w:val="000000"/>
        </w:rPr>
        <w:t>niepełnos</w:t>
      </w:r>
      <w:r w:rsidR="001E4579" w:rsidRPr="00D1797D">
        <w:rPr>
          <w:rFonts w:ascii="Arial Narrow" w:hAnsi="Arial Narrow"/>
          <w:color w:val="000000"/>
        </w:rPr>
        <w:t>prawn</w:t>
      </w:r>
      <w:r w:rsidR="00D26D7B" w:rsidRPr="00D1797D">
        <w:rPr>
          <w:rFonts w:ascii="Arial Narrow" w:hAnsi="Arial Narrow"/>
          <w:color w:val="000000"/>
        </w:rPr>
        <w:t>ością</w:t>
      </w:r>
      <w:r w:rsidR="001F7D2A" w:rsidRPr="00D1797D">
        <w:rPr>
          <w:rFonts w:ascii="Arial Narrow" w:hAnsi="Arial Narrow"/>
          <w:color w:val="000000"/>
        </w:rPr>
        <w:t>.</w:t>
      </w:r>
    </w:p>
    <w:p w14:paraId="0B3F601B" w14:textId="458B76E0" w:rsidR="002E4341" w:rsidRPr="00D1797D" w:rsidRDefault="00DF4EFB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 xml:space="preserve">Formy wsparcia </w:t>
      </w:r>
      <w:r w:rsidR="00AF67A1" w:rsidRPr="00D1797D">
        <w:rPr>
          <w:rFonts w:ascii="Arial Narrow" w:hAnsi="Arial Narrow"/>
          <w:color w:val="000000" w:themeColor="text1"/>
        </w:rPr>
        <w:t xml:space="preserve">osób </w:t>
      </w:r>
      <w:r w:rsidRPr="00D1797D">
        <w:rPr>
          <w:rFonts w:ascii="Arial Narrow" w:hAnsi="Arial Narrow"/>
          <w:color w:val="000000" w:themeColor="text1"/>
        </w:rPr>
        <w:t>z</w:t>
      </w:r>
      <w:r w:rsidR="00D46CC3" w:rsidRPr="00D1797D">
        <w:rPr>
          <w:rFonts w:ascii="Arial Narrow" w:hAnsi="Arial Narrow"/>
          <w:color w:val="000000" w:themeColor="text1"/>
        </w:rPr>
        <w:t xml:space="preserve"> niepełnosprawn</w:t>
      </w:r>
      <w:r w:rsidRPr="00D1797D">
        <w:rPr>
          <w:rFonts w:ascii="Arial Narrow" w:hAnsi="Arial Narrow"/>
          <w:color w:val="000000" w:themeColor="text1"/>
        </w:rPr>
        <w:t>ości</w:t>
      </w:r>
      <w:r w:rsidR="00D02C1C" w:rsidRPr="00D1797D">
        <w:rPr>
          <w:rFonts w:ascii="Arial Narrow" w:hAnsi="Arial Narrow"/>
          <w:color w:val="000000" w:themeColor="text1"/>
        </w:rPr>
        <w:t xml:space="preserve">ami – instytucje publiczne i organizacje pozarządowe udzielające </w:t>
      </w:r>
      <w:r w:rsidR="002A4E43" w:rsidRPr="00D1797D">
        <w:rPr>
          <w:rFonts w:ascii="Arial Narrow" w:hAnsi="Arial Narrow"/>
          <w:color w:val="000000" w:themeColor="text1"/>
        </w:rPr>
        <w:t xml:space="preserve">wsparcia </w:t>
      </w:r>
      <w:r w:rsidR="00D02C1C" w:rsidRPr="00D1797D">
        <w:rPr>
          <w:rFonts w:ascii="Arial Narrow" w:hAnsi="Arial Narrow"/>
          <w:color w:val="000000" w:themeColor="text1"/>
        </w:rPr>
        <w:t xml:space="preserve">osobom z niepełnosprawnościami i </w:t>
      </w:r>
      <w:r w:rsidR="006C394D" w:rsidRPr="00D1797D">
        <w:rPr>
          <w:rFonts w:ascii="Arial Narrow" w:hAnsi="Arial Narrow"/>
          <w:color w:val="000000" w:themeColor="text1"/>
        </w:rPr>
        <w:t>i</w:t>
      </w:r>
      <w:r w:rsidR="00D02C1C" w:rsidRPr="00D1797D">
        <w:rPr>
          <w:rFonts w:ascii="Arial Narrow" w:hAnsi="Arial Narrow"/>
          <w:color w:val="000000" w:themeColor="text1"/>
        </w:rPr>
        <w:t>ch rodzinom</w:t>
      </w:r>
      <w:r w:rsidR="001F7D2A" w:rsidRPr="00D1797D">
        <w:rPr>
          <w:rFonts w:ascii="Arial Narrow" w:hAnsi="Arial Narrow"/>
          <w:color w:val="000000" w:themeColor="text1"/>
        </w:rPr>
        <w:t>.</w:t>
      </w:r>
    </w:p>
    <w:p w14:paraId="3D2116AA" w14:textId="3B1B5E26" w:rsidR="004F2F8C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Cele i zadania szkoły specjalnej</w:t>
      </w:r>
      <w:r w:rsidR="00AF67A1" w:rsidRPr="00D1797D">
        <w:rPr>
          <w:rFonts w:ascii="Arial Narrow" w:hAnsi="Arial Narrow"/>
          <w:color w:val="000000"/>
        </w:rPr>
        <w:t>; o</w:t>
      </w:r>
      <w:r w:rsidRPr="00D1797D">
        <w:rPr>
          <w:rFonts w:ascii="Arial Narrow" w:hAnsi="Arial Narrow"/>
        </w:rPr>
        <w:t>rganizacja szkolnictwa specjalnego w Polsce</w:t>
      </w:r>
      <w:r w:rsidR="001F7D2A" w:rsidRPr="00D1797D">
        <w:rPr>
          <w:rFonts w:ascii="Arial Narrow" w:hAnsi="Arial Narrow"/>
        </w:rPr>
        <w:t>.</w:t>
      </w:r>
    </w:p>
    <w:p w14:paraId="612DEC14" w14:textId="23F7A6C8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 xml:space="preserve">Osoba z </w:t>
      </w:r>
      <w:r w:rsidR="00CB71AC" w:rsidRPr="00D1797D">
        <w:rPr>
          <w:rFonts w:ascii="Arial Narrow" w:hAnsi="Arial Narrow"/>
        </w:rPr>
        <w:t xml:space="preserve">niepełnosprawnością </w:t>
      </w:r>
      <w:r w:rsidR="00D46CC3" w:rsidRPr="00D1797D">
        <w:rPr>
          <w:rFonts w:ascii="Arial Narrow" w:hAnsi="Arial Narrow"/>
        </w:rPr>
        <w:t>słuch</w:t>
      </w:r>
      <w:r w:rsidR="00CB71AC" w:rsidRPr="00D1797D">
        <w:rPr>
          <w:rFonts w:ascii="Arial Narrow" w:hAnsi="Arial Narrow"/>
        </w:rPr>
        <w:t>u</w:t>
      </w:r>
      <w:r w:rsidR="00D46CC3" w:rsidRPr="00D1797D">
        <w:rPr>
          <w:rFonts w:ascii="Arial Narrow" w:hAnsi="Arial Narrow"/>
        </w:rPr>
        <w:t xml:space="preserve"> (pojęcie, klasyfikacja</w:t>
      </w:r>
      <w:r w:rsidRPr="00D1797D">
        <w:rPr>
          <w:rFonts w:ascii="Arial Narrow" w:hAnsi="Arial Narrow"/>
        </w:rPr>
        <w:t>,</w:t>
      </w:r>
      <w:r w:rsidR="006C394D" w:rsidRPr="00D1797D">
        <w:rPr>
          <w:rFonts w:ascii="Arial Narrow" w:hAnsi="Arial Narrow"/>
        </w:rPr>
        <w:t xml:space="preserve"> </w:t>
      </w:r>
      <w:r w:rsidR="005A6157" w:rsidRPr="00D1797D">
        <w:rPr>
          <w:rFonts w:ascii="Arial Narrow" w:hAnsi="Arial Narrow"/>
        </w:rPr>
        <w:t>edukacja i rehabilitacja</w:t>
      </w:r>
      <w:r w:rsidR="006C394D" w:rsidRPr="00D1797D">
        <w:rPr>
          <w:rFonts w:ascii="Arial Narrow" w:hAnsi="Arial Narrow"/>
        </w:rPr>
        <w:t>, inkluzja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39C6B03B" w14:textId="6EC60B5D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 xml:space="preserve">Osoba </w:t>
      </w:r>
      <w:r w:rsidR="00CB71AC" w:rsidRPr="00D1797D">
        <w:rPr>
          <w:rFonts w:ascii="Arial Narrow" w:hAnsi="Arial Narrow"/>
        </w:rPr>
        <w:t>z niepełnosprawnością</w:t>
      </w:r>
      <w:r w:rsidRPr="00D1797D">
        <w:rPr>
          <w:rFonts w:ascii="Arial Narrow" w:hAnsi="Arial Narrow"/>
        </w:rPr>
        <w:t xml:space="preserve"> wzrok</w:t>
      </w:r>
      <w:r w:rsidR="00CB71AC" w:rsidRPr="00D1797D">
        <w:rPr>
          <w:rFonts w:ascii="Arial Narrow" w:hAnsi="Arial Narrow"/>
        </w:rPr>
        <w:t>u</w:t>
      </w:r>
      <w:r w:rsidR="00D46CC3" w:rsidRPr="00D1797D">
        <w:rPr>
          <w:rFonts w:ascii="Arial Narrow" w:hAnsi="Arial Narrow"/>
        </w:rPr>
        <w:t xml:space="preserve"> (pojęcie, klasyfikacja</w:t>
      </w:r>
      <w:r w:rsidR="006C394D" w:rsidRPr="00D1797D">
        <w:rPr>
          <w:rFonts w:ascii="Arial Narrow" w:hAnsi="Arial Narrow"/>
        </w:rPr>
        <w:t xml:space="preserve">, </w:t>
      </w:r>
      <w:r w:rsidR="004A19E7" w:rsidRPr="00D1797D">
        <w:rPr>
          <w:rFonts w:ascii="Arial Narrow" w:hAnsi="Arial Narrow"/>
        </w:rPr>
        <w:t>edukacja i rehabilitacja</w:t>
      </w:r>
      <w:r w:rsidR="006C394D" w:rsidRPr="00D1797D">
        <w:rPr>
          <w:rFonts w:ascii="Arial Narrow" w:hAnsi="Arial Narrow"/>
        </w:rPr>
        <w:t>, inkluzja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16638FAB" w14:textId="3EAEDE47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lastRenderedPageBreak/>
        <w:t>Osoba z niepełnosprawnością intelektualną (pojęcie, klasyfikacj</w:t>
      </w:r>
      <w:r w:rsidR="00EB30E7" w:rsidRPr="00D1797D">
        <w:rPr>
          <w:rFonts w:ascii="Arial Narrow" w:hAnsi="Arial Narrow"/>
        </w:rPr>
        <w:t>a</w:t>
      </w:r>
      <w:r w:rsidRPr="00D1797D">
        <w:rPr>
          <w:rFonts w:ascii="Arial Narrow" w:hAnsi="Arial Narrow"/>
        </w:rPr>
        <w:t>,</w:t>
      </w:r>
      <w:r w:rsidR="006C394D" w:rsidRPr="00D1797D">
        <w:rPr>
          <w:rFonts w:ascii="Arial Narrow" w:hAnsi="Arial Narrow"/>
        </w:rPr>
        <w:t xml:space="preserve"> </w:t>
      </w:r>
      <w:r w:rsidR="004A19E7" w:rsidRPr="00D1797D">
        <w:rPr>
          <w:rFonts w:ascii="Arial Narrow" w:hAnsi="Arial Narrow"/>
        </w:rPr>
        <w:t>edukacja i rehabilitacja</w:t>
      </w:r>
      <w:r w:rsidR="006C394D" w:rsidRPr="00D1797D">
        <w:rPr>
          <w:rFonts w:ascii="Arial Narrow" w:hAnsi="Arial Narrow"/>
        </w:rPr>
        <w:t>, inkluzja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048B4A7F" w14:textId="55922E6C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 xml:space="preserve">Osoba z niepełnosprawnością </w:t>
      </w:r>
      <w:r w:rsidR="00D46CC3" w:rsidRPr="00D1797D">
        <w:rPr>
          <w:rFonts w:ascii="Arial Narrow" w:hAnsi="Arial Narrow"/>
        </w:rPr>
        <w:t>ruchową (pojęcie, klasyfikacja</w:t>
      </w:r>
      <w:r w:rsidRPr="00D1797D">
        <w:rPr>
          <w:rFonts w:ascii="Arial Narrow" w:hAnsi="Arial Narrow"/>
        </w:rPr>
        <w:t>,</w:t>
      </w:r>
      <w:r w:rsidR="006C394D" w:rsidRPr="00D1797D">
        <w:rPr>
          <w:rFonts w:ascii="Arial Narrow" w:hAnsi="Arial Narrow"/>
        </w:rPr>
        <w:t xml:space="preserve"> </w:t>
      </w:r>
      <w:r w:rsidR="004A19E7" w:rsidRPr="00D1797D">
        <w:rPr>
          <w:rFonts w:ascii="Arial Narrow" w:hAnsi="Arial Narrow"/>
        </w:rPr>
        <w:t>edukacja i rehabilitacja</w:t>
      </w:r>
      <w:r w:rsidR="00D82F21" w:rsidRPr="00D1797D">
        <w:rPr>
          <w:rFonts w:ascii="Arial Narrow" w:hAnsi="Arial Narrow"/>
        </w:rPr>
        <w:t xml:space="preserve">, </w:t>
      </w:r>
      <w:r w:rsidR="006C394D" w:rsidRPr="00D1797D">
        <w:rPr>
          <w:rFonts w:ascii="Arial Narrow" w:hAnsi="Arial Narrow"/>
        </w:rPr>
        <w:t>inkluzja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6EB5A687" w14:textId="640BBCE6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 xml:space="preserve">Osoba </w:t>
      </w:r>
      <w:r w:rsidR="00CB71AC" w:rsidRPr="00D1797D">
        <w:rPr>
          <w:rFonts w:ascii="Arial Narrow" w:hAnsi="Arial Narrow"/>
        </w:rPr>
        <w:t xml:space="preserve">z </w:t>
      </w:r>
      <w:r w:rsidR="00D46CC3" w:rsidRPr="00D1797D">
        <w:rPr>
          <w:rFonts w:ascii="Arial Narrow" w:hAnsi="Arial Narrow"/>
        </w:rPr>
        <w:t>chor</w:t>
      </w:r>
      <w:r w:rsidR="00CB71AC" w:rsidRPr="00D1797D">
        <w:rPr>
          <w:rFonts w:ascii="Arial Narrow" w:hAnsi="Arial Narrow"/>
        </w:rPr>
        <w:t>obą przewlekłą</w:t>
      </w:r>
      <w:r w:rsidR="00D46CC3" w:rsidRPr="00D1797D">
        <w:rPr>
          <w:rFonts w:ascii="Arial Narrow" w:hAnsi="Arial Narrow"/>
        </w:rPr>
        <w:t xml:space="preserve"> </w:t>
      </w:r>
      <w:r w:rsidR="00D26D7B" w:rsidRPr="00D1797D">
        <w:rPr>
          <w:rFonts w:ascii="Arial Narrow" w:hAnsi="Arial Narrow"/>
        </w:rPr>
        <w:t>(</w:t>
      </w:r>
      <w:r w:rsidR="00D46CC3" w:rsidRPr="00D1797D">
        <w:rPr>
          <w:rFonts w:ascii="Arial Narrow" w:hAnsi="Arial Narrow"/>
        </w:rPr>
        <w:t>pojęcie, klasyfikacja</w:t>
      </w:r>
      <w:r w:rsidRPr="00D1797D">
        <w:rPr>
          <w:rFonts w:ascii="Arial Narrow" w:hAnsi="Arial Narrow"/>
        </w:rPr>
        <w:t>,</w:t>
      </w:r>
      <w:r w:rsidR="006C394D" w:rsidRPr="00D1797D">
        <w:rPr>
          <w:rFonts w:ascii="Arial Narrow" w:hAnsi="Arial Narrow"/>
        </w:rPr>
        <w:t xml:space="preserve"> </w:t>
      </w:r>
      <w:r w:rsidR="00D82F21" w:rsidRPr="00D1797D">
        <w:rPr>
          <w:rFonts w:ascii="Arial Narrow" w:hAnsi="Arial Narrow"/>
        </w:rPr>
        <w:t xml:space="preserve">edukacja i terapia, </w:t>
      </w:r>
      <w:r w:rsidR="006C394D" w:rsidRPr="00D1797D">
        <w:rPr>
          <w:rFonts w:ascii="Arial Narrow" w:hAnsi="Arial Narrow"/>
        </w:rPr>
        <w:t>inkluzja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49C27251" w14:textId="315AB153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 xml:space="preserve">Osoba ze specyficznymi trudnościami w uczeniu się </w:t>
      </w:r>
      <w:r w:rsidRPr="00D1797D">
        <w:rPr>
          <w:rFonts w:ascii="Arial Narrow" w:hAnsi="Arial Narrow"/>
        </w:rPr>
        <w:t>(pojęcie, klasyfikacj</w:t>
      </w:r>
      <w:r w:rsidR="006C394D" w:rsidRPr="00D1797D">
        <w:rPr>
          <w:rFonts w:ascii="Arial Narrow" w:hAnsi="Arial Narrow"/>
        </w:rPr>
        <w:t>a</w:t>
      </w:r>
      <w:r w:rsidR="00EB30E7" w:rsidRPr="00D1797D">
        <w:rPr>
          <w:rFonts w:ascii="Arial Narrow" w:hAnsi="Arial Narrow"/>
        </w:rPr>
        <w:t xml:space="preserve">, </w:t>
      </w:r>
      <w:r w:rsidR="006C394D" w:rsidRPr="00D1797D">
        <w:rPr>
          <w:rFonts w:ascii="Arial Narrow" w:hAnsi="Arial Narrow"/>
        </w:rPr>
        <w:t>reedukacja</w:t>
      </w:r>
      <w:r w:rsidR="00EB30E7" w:rsidRPr="00D1797D">
        <w:rPr>
          <w:rFonts w:ascii="Arial Narrow" w:hAnsi="Arial Narrow"/>
        </w:rPr>
        <w:t>, dostosowanie wymagań</w:t>
      </w:r>
      <w:r w:rsidRPr="00D1797D">
        <w:rPr>
          <w:rFonts w:ascii="Arial Narrow" w:hAnsi="Arial Narrow"/>
        </w:rPr>
        <w:t>)</w:t>
      </w:r>
      <w:r w:rsidR="001F7D2A" w:rsidRPr="00D1797D">
        <w:rPr>
          <w:rFonts w:ascii="Arial Narrow" w:hAnsi="Arial Narrow"/>
        </w:rPr>
        <w:t>.</w:t>
      </w:r>
    </w:p>
    <w:p w14:paraId="4E22DF5E" w14:textId="7F519AF6" w:rsidR="00CB71AC" w:rsidRPr="00D1797D" w:rsidRDefault="00CB71AC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Uczeń zdolny – zasady rozpoznawania oraz formy pomocy psychologiczno-pedagogicznej</w:t>
      </w:r>
      <w:r w:rsidR="001F7D2A" w:rsidRPr="00D1797D">
        <w:rPr>
          <w:rFonts w:ascii="Arial Narrow" w:hAnsi="Arial Narrow"/>
        </w:rPr>
        <w:t>.</w:t>
      </w:r>
    </w:p>
    <w:p w14:paraId="43C6C7BD" w14:textId="78B2B916" w:rsidR="00CB71AC" w:rsidRPr="00D1797D" w:rsidRDefault="0008111C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  <w:color w:val="000000"/>
        </w:rPr>
        <w:t xml:space="preserve">Uczeń </w:t>
      </w:r>
      <w:r w:rsidR="00CB71AC" w:rsidRPr="00D1797D">
        <w:rPr>
          <w:rFonts w:ascii="Arial Narrow" w:hAnsi="Arial Narrow"/>
          <w:color w:val="000000"/>
        </w:rPr>
        <w:t>z zaburzeniami ze spektrum autyzmu</w:t>
      </w:r>
      <w:r w:rsidR="001F7D2A" w:rsidRPr="00D1797D">
        <w:rPr>
          <w:rFonts w:ascii="Arial Narrow" w:hAnsi="Arial Narrow"/>
          <w:color w:val="000000"/>
        </w:rPr>
        <w:t>.</w:t>
      </w:r>
    </w:p>
    <w:p w14:paraId="2FBF1FAB" w14:textId="7E5AB7D7" w:rsidR="00812C07" w:rsidRPr="00D1797D" w:rsidRDefault="00812C07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Rewalidacja indywidualna</w:t>
      </w:r>
      <w:r w:rsidR="00CB71AC" w:rsidRPr="00D1797D">
        <w:rPr>
          <w:rFonts w:ascii="Arial Narrow" w:hAnsi="Arial Narrow"/>
        </w:rPr>
        <w:t>; z</w:t>
      </w:r>
      <w:r w:rsidRPr="00D1797D">
        <w:rPr>
          <w:rFonts w:ascii="Arial Narrow" w:hAnsi="Arial Narrow"/>
        </w:rPr>
        <w:t>ajęcia korekcyjno-kompensacyjne</w:t>
      </w:r>
      <w:r w:rsidR="00CB71AC" w:rsidRPr="00D1797D">
        <w:rPr>
          <w:rFonts w:ascii="Arial Narrow" w:hAnsi="Arial Narrow"/>
        </w:rPr>
        <w:t xml:space="preserve">; </w:t>
      </w:r>
      <w:r w:rsidRPr="00D1797D">
        <w:rPr>
          <w:rFonts w:ascii="Arial Narrow" w:hAnsi="Arial Narrow"/>
        </w:rPr>
        <w:t>zajęcia dydaktyczno-w</w:t>
      </w:r>
      <w:r w:rsidR="00CB71AC" w:rsidRPr="00D1797D">
        <w:rPr>
          <w:rFonts w:ascii="Arial Narrow" w:hAnsi="Arial Narrow"/>
        </w:rPr>
        <w:t>yrównawcze – pojęcia</w:t>
      </w:r>
      <w:r w:rsidR="00C444CC" w:rsidRPr="00D1797D">
        <w:rPr>
          <w:rFonts w:ascii="Arial Narrow" w:hAnsi="Arial Narrow"/>
        </w:rPr>
        <w:t>,</w:t>
      </w:r>
      <w:r w:rsidR="00CB71AC" w:rsidRPr="00D1797D">
        <w:rPr>
          <w:rFonts w:ascii="Arial Narrow" w:hAnsi="Arial Narrow"/>
        </w:rPr>
        <w:t xml:space="preserve"> różnice</w:t>
      </w:r>
      <w:r w:rsidR="00C444CC" w:rsidRPr="00D1797D">
        <w:rPr>
          <w:rFonts w:ascii="Arial Narrow" w:hAnsi="Arial Narrow"/>
        </w:rPr>
        <w:t>.</w:t>
      </w:r>
    </w:p>
    <w:p w14:paraId="522EADAD" w14:textId="7519D4F5" w:rsidR="00812C07" w:rsidRPr="00D1797D" w:rsidRDefault="00210299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M</w:t>
      </w:r>
      <w:r w:rsidR="00812C07" w:rsidRPr="00D1797D">
        <w:rPr>
          <w:rFonts w:ascii="Arial Narrow" w:hAnsi="Arial Narrow"/>
        </w:rPr>
        <w:t>etody</w:t>
      </w:r>
      <w:r w:rsidRPr="00D1797D">
        <w:rPr>
          <w:rFonts w:ascii="Arial Narrow" w:hAnsi="Arial Narrow"/>
        </w:rPr>
        <w:t xml:space="preserve"> komunikacji alternatywnej </w:t>
      </w:r>
      <w:r w:rsidR="00802E6C" w:rsidRPr="00D1797D">
        <w:rPr>
          <w:rFonts w:ascii="Arial Narrow" w:hAnsi="Arial Narrow"/>
        </w:rPr>
        <w:t>i wspomagającej (AAC)</w:t>
      </w:r>
      <w:r w:rsidR="003569E3" w:rsidRPr="00D1797D">
        <w:rPr>
          <w:rFonts w:ascii="Arial Narrow" w:hAnsi="Arial Narrow"/>
        </w:rPr>
        <w:t>.</w:t>
      </w:r>
    </w:p>
    <w:p w14:paraId="63C9956B" w14:textId="58C23CE6" w:rsidR="001E4579" w:rsidRPr="00D1797D" w:rsidRDefault="00210299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C</w:t>
      </w:r>
      <w:r w:rsidR="001E4579" w:rsidRPr="00D1797D">
        <w:rPr>
          <w:rFonts w:ascii="Arial Narrow" w:hAnsi="Arial Narrow"/>
        </w:rPr>
        <w:t>złowiek</w:t>
      </w:r>
      <w:r w:rsidR="00D26D7B" w:rsidRPr="00D1797D">
        <w:rPr>
          <w:rFonts w:ascii="Arial Narrow" w:hAnsi="Arial Narrow"/>
        </w:rPr>
        <w:t xml:space="preserve"> </w:t>
      </w:r>
      <w:r w:rsidRPr="00D1797D">
        <w:rPr>
          <w:rFonts w:ascii="Arial Narrow" w:hAnsi="Arial Narrow"/>
        </w:rPr>
        <w:t xml:space="preserve">dorosły </w:t>
      </w:r>
      <w:r w:rsidR="00D26D7B" w:rsidRPr="00D1797D">
        <w:rPr>
          <w:rFonts w:ascii="Arial Narrow" w:hAnsi="Arial Narrow"/>
        </w:rPr>
        <w:t>z</w:t>
      </w:r>
      <w:r w:rsidR="001E4579" w:rsidRPr="00D1797D">
        <w:rPr>
          <w:rFonts w:ascii="Arial Narrow" w:hAnsi="Arial Narrow"/>
        </w:rPr>
        <w:t xml:space="preserve"> ni</w:t>
      </w:r>
      <w:r w:rsidR="00D46CC3" w:rsidRPr="00D1797D">
        <w:rPr>
          <w:rFonts w:ascii="Arial Narrow" w:hAnsi="Arial Narrow"/>
        </w:rPr>
        <w:t>epełnosprawn</w:t>
      </w:r>
      <w:r w:rsidR="00D26D7B" w:rsidRPr="00D1797D">
        <w:rPr>
          <w:rFonts w:ascii="Arial Narrow" w:hAnsi="Arial Narrow"/>
        </w:rPr>
        <w:t>ością</w:t>
      </w:r>
      <w:r w:rsidRPr="00D1797D">
        <w:rPr>
          <w:rFonts w:ascii="Arial Narrow" w:hAnsi="Arial Narrow"/>
        </w:rPr>
        <w:t xml:space="preserve"> w perspektywie </w:t>
      </w:r>
      <w:r w:rsidR="00474326" w:rsidRPr="00D1797D">
        <w:rPr>
          <w:rFonts w:ascii="Arial Narrow" w:hAnsi="Arial Narrow"/>
        </w:rPr>
        <w:t xml:space="preserve">potrzeb i </w:t>
      </w:r>
      <w:r w:rsidRPr="00D1797D">
        <w:rPr>
          <w:rFonts w:ascii="Arial Narrow" w:hAnsi="Arial Narrow"/>
        </w:rPr>
        <w:t>zadań rozwojowych</w:t>
      </w:r>
      <w:r w:rsidR="00D46CC3" w:rsidRPr="00D1797D">
        <w:rPr>
          <w:rFonts w:ascii="Arial Narrow" w:hAnsi="Arial Narrow"/>
        </w:rPr>
        <w:t xml:space="preserve"> (</w:t>
      </w:r>
      <w:r w:rsidR="006530EE" w:rsidRPr="00D1797D">
        <w:rPr>
          <w:rFonts w:ascii="Arial Narrow" w:hAnsi="Arial Narrow"/>
        </w:rPr>
        <w:t xml:space="preserve">decyzyjność, </w:t>
      </w:r>
      <w:r w:rsidR="00D46CC3" w:rsidRPr="00D1797D">
        <w:rPr>
          <w:rFonts w:ascii="Arial Narrow" w:hAnsi="Arial Narrow"/>
        </w:rPr>
        <w:t>rodzina,</w:t>
      </w:r>
      <w:r w:rsidR="001C6AAF" w:rsidRPr="00D1797D">
        <w:rPr>
          <w:rFonts w:ascii="Arial Narrow" w:hAnsi="Arial Narrow"/>
        </w:rPr>
        <w:t xml:space="preserve"> </w:t>
      </w:r>
      <w:r w:rsidR="003569E3" w:rsidRPr="00D1797D">
        <w:rPr>
          <w:rFonts w:ascii="Arial Narrow" w:hAnsi="Arial Narrow"/>
        </w:rPr>
        <w:t xml:space="preserve">związki intymne, </w:t>
      </w:r>
      <w:r w:rsidR="00D46CC3" w:rsidRPr="00D1797D">
        <w:rPr>
          <w:rFonts w:ascii="Arial Narrow" w:hAnsi="Arial Narrow"/>
        </w:rPr>
        <w:t>praca</w:t>
      </w:r>
      <w:r w:rsidR="001C6AAF" w:rsidRPr="00D1797D">
        <w:rPr>
          <w:rFonts w:ascii="Arial Narrow" w:hAnsi="Arial Narrow"/>
        </w:rPr>
        <w:t xml:space="preserve">, </w:t>
      </w:r>
      <w:r w:rsidR="00D46CC3" w:rsidRPr="00D1797D">
        <w:rPr>
          <w:rFonts w:ascii="Arial Narrow" w:hAnsi="Arial Narrow"/>
        </w:rPr>
        <w:t>czas wolny</w:t>
      </w:r>
      <w:r w:rsidR="001C6AAF" w:rsidRPr="00D1797D">
        <w:rPr>
          <w:rFonts w:ascii="Arial Narrow" w:hAnsi="Arial Narrow"/>
        </w:rPr>
        <w:t>, zasoby</w:t>
      </w:r>
      <w:r w:rsidR="001E4579" w:rsidRPr="00D1797D">
        <w:rPr>
          <w:rFonts w:ascii="Arial Narrow" w:hAnsi="Arial Narrow"/>
        </w:rPr>
        <w:t>)</w:t>
      </w:r>
      <w:r w:rsidR="003569E3" w:rsidRPr="00D1797D">
        <w:rPr>
          <w:rFonts w:ascii="Arial Narrow" w:hAnsi="Arial Narrow"/>
        </w:rPr>
        <w:t>.</w:t>
      </w:r>
      <w:r w:rsidR="001E4579" w:rsidRPr="00D1797D">
        <w:rPr>
          <w:rFonts w:ascii="Arial Narrow" w:hAnsi="Arial Narrow"/>
        </w:rPr>
        <w:t xml:space="preserve"> </w:t>
      </w:r>
    </w:p>
    <w:p w14:paraId="59900F8D" w14:textId="0BCC156C" w:rsidR="00D26D7B" w:rsidRPr="00D1797D" w:rsidRDefault="001E4579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/>
        </w:rPr>
      </w:pPr>
      <w:r w:rsidRPr="00D1797D">
        <w:rPr>
          <w:rFonts w:ascii="Arial Narrow" w:hAnsi="Arial Narrow"/>
        </w:rPr>
        <w:t>Uczestnictwo</w:t>
      </w:r>
      <w:r w:rsidR="00210299" w:rsidRPr="00D1797D">
        <w:rPr>
          <w:rFonts w:ascii="Arial Narrow" w:hAnsi="Arial Narrow"/>
        </w:rPr>
        <w:t xml:space="preserve"> w kulturze</w:t>
      </w:r>
      <w:r w:rsidR="004F2F8C" w:rsidRPr="00D1797D">
        <w:rPr>
          <w:rFonts w:ascii="Arial Narrow" w:hAnsi="Arial Narrow"/>
        </w:rPr>
        <w:t xml:space="preserve"> i czas wolny</w:t>
      </w:r>
      <w:r w:rsidRPr="00D1797D">
        <w:rPr>
          <w:rFonts w:ascii="Arial Narrow" w:hAnsi="Arial Narrow"/>
        </w:rPr>
        <w:t xml:space="preserve"> osób </w:t>
      </w:r>
      <w:r w:rsidR="00210299" w:rsidRPr="00D1797D">
        <w:rPr>
          <w:rFonts w:ascii="Arial Narrow" w:hAnsi="Arial Narrow"/>
        </w:rPr>
        <w:t xml:space="preserve">z </w:t>
      </w:r>
      <w:r w:rsidRPr="00D1797D">
        <w:rPr>
          <w:rFonts w:ascii="Arial Narrow" w:hAnsi="Arial Narrow"/>
        </w:rPr>
        <w:t>niepełnosprawn</w:t>
      </w:r>
      <w:r w:rsidR="00210299" w:rsidRPr="00D1797D">
        <w:rPr>
          <w:rFonts w:ascii="Arial Narrow" w:hAnsi="Arial Narrow"/>
        </w:rPr>
        <w:t>ościami</w:t>
      </w:r>
      <w:r w:rsidR="003569E3" w:rsidRPr="00D1797D">
        <w:rPr>
          <w:rFonts w:ascii="Arial Narrow" w:hAnsi="Arial Narrow"/>
        </w:rPr>
        <w:t>.</w:t>
      </w:r>
    </w:p>
    <w:p w14:paraId="7BF5C39C" w14:textId="120792AD" w:rsidR="00210299" w:rsidRPr="00D1797D" w:rsidRDefault="00187A08" w:rsidP="00474326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D1797D">
        <w:rPr>
          <w:rFonts w:ascii="Arial Narrow" w:hAnsi="Arial Narrow"/>
          <w:sz w:val="24"/>
          <w:szCs w:val="24"/>
        </w:rPr>
        <w:t>Wielospecjalistyczna ocena poziomu funkcjonowania ucznia</w:t>
      </w:r>
      <w:r w:rsidR="003569E3" w:rsidRPr="00D1797D">
        <w:rPr>
          <w:rFonts w:ascii="Arial Narrow" w:hAnsi="Arial Narrow"/>
          <w:sz w:val="24"/>
          <w:szCs w:val="24"/>
        </w:rPr>
        <w:t>.</w:t>
      </w:r>
    </w:p>
    <w:p w14:paraId="32902B74" w14:textId="6AADC966" w:rsidR="00165A84" w:rsidRPr="00D1797D" w:rsidRDefault="00165A84" w:rsidP="00474326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D1797D">
        <w:rPr>
          <w:rFonts w:ascii="Arial Narrow" w:hAnsi="Arial Narrow"/>
          <w:sz w:val="24"/>
          <w:szCs w:val="24"/>
        </w:rPr>
        <w:t>Konstruowanie</w:t>
      </w:r>
      <w:r w:rsidR="00210299" w:rsidRPr="00D1797D">
        <w:rPr>
          <w:rFonts w:ascii="Arial Narrow" w:hAnsi="Arial Narrow"/>
          <w:sz w:val="24"/>
          <w:szCs w:val="24"/>
        </w:rPr>
        <w:t>, modyfikowanie</w:t>
      </w:r>
      <w:r w:rsidRPr="00D1797D">
        <w:rPr>
          <w:rFonts w:ascii="Arial Narrow" w:hAnsi="Arial Narrow"/>
          <w:sz w:val="24"/>
          <w:szCs w:val="24"/>
        </w:rPr>
        <w:t xml:space="preserve"> i ewaluowanie indywidualnych programów edukacyjno-terapeutycznych w edukacji wczesnoszkolnej</w:t>
      </w:r>
      <w:r w:rsidR="006530EE" w:rsidRPr="00D1797D">
        <w:rPr>
          <w:rFonts w:ascii="Arial Narrow" w:hAnsi="Arial Narrow"/>
          <w:sz w:val="24"/>
          <w:szCs w:val="24"/>
        </w:rPr>
        <w:t>.</w:t>
      </w:r>
    </w:p>
    <w:p w14:paraId="7C4E081E" w14:textId="28144259" w:rsidR="00210299" w:rsidRPr="00D1797D" w:rsidRDefault="00210299" w:rsidP="00474326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D1797D">
        <w:rPr>
          <w:rFonts w:ascii="Arial Narrow" w:hAnsi="Arial Narrow"/>
          <w:color w:val="000000" w:themeColor="text1"/>
          <w:sz w:val="24"/>
          <w:szCs w:val="24"/>
        </w:rPr>
        <w:t>Konstruowanie, modyfikowanie i ewaluowanie indywidualnych programów edukacyjno-terapeutycznych na II i III etapie edukacyjnym</w:t>
      </w:r>
      <w:r w:rsidR="006530EE" w:rsidRPr="00D1797D">
        <w:rPr>
          <w:rFonts w:ascii="Arial Narrow" w:hAnsi="Arial Narrow"/>
          <w:color w:val="000000" w:themeColor="text1"/>
          <w:sz w:val="24"/>
          <w:szCs w:val="24"/>
        </w:rPr>
        <w:t>.</w:t>
      </w:r>
    </w:p>
    <w:p w14:paraId="6FF2755C" w14:textId="2C421737" w:rsidR="00521E05" w:rsidRPr="00D1797D" w:rsidRDefault="009F15EB" w:rsidP="00474326">
      <w:pPr>
        <w:pStyle w:val="Akapitzlist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Arial Narrow" w:hAnsi="Arial Narrow"/>
          <w:sz w:val="24"/>
          <w:szCs w:val="24"/>
        </w:rPr>
      </w:pPr>
      <w:r w:rsidRPr="00D1797D">
        <w:rPr>
          <w:rFonts w:ascii="Arial Narrow" w:eastAsia="Times New Roman" w:hAnsi="Arial Narrow"/>
          <w:sz w:val="24"/>
          <w:szCs w:val="24"/>
          <w:lang w:eastAsia="pl-PL"/>
        </w:rPr>
        <w:t>Idea edukacji włączającej jako „edukacji dla wszystkich”</w:t>
      </w:r>
      <w:r w:rsidR="006530EE" w:rsidRPr="00D1797D">
        <w:rPr>
          <w:rFonts w:ascii="Arial Narrow" w:eastAsia="Times New Roman" w:hAnsi="Arial Narrow"/>
          <w:sz w:val="24"/>
          <w:szCs w:val="24"/>
          <w:lang w:eastAsia="pl-PL"/>
        </w:rPr>
        <w:t>.</w:t>
      </w:r>
    </w:p>
    <w:p w14:paraId="7EE6BEAD" w14:textId="4E1EF8DF" w:rsidR="002A7FDF" w:rsidRPr="00D1797D" w:rsidRDefault="002A7FDF" w:rsidP="00474326">
      <w:pPr>
        <w:pStyle w:val="Akapitzlist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Arial Narrow" w:hAnsi="Arial Narrow"/>
          <w:sz w:val="24"/>
          <w:szCs w:val="24"/>
        </w:rPr>
      </w:pPr>
      <w:r w:rsidRPr="00D1797D">
        <w:rPr>
          <w:rFonts w:ascii="Arial Narrow" w:eastAsia="Times New Roman" w:hAnsi="Arial Narrow"/>
          <w:sz w:val="24"/>
          <w:szCs w:val="24"/>
          <w:lang w:eastAsia="pl-PL"/>
        </w:rPr>
        <w:t>Ruch włączający i kult</w:t>
      </w:r>
      <w:r w:rsidR="001B5B53" w:rsidRPr="00D1797D">
        <w:rPr>
          <w:rFonts w:ascii="Arial Narrow" w:eastAsia="Times New Roman" w:hAnsi="Arial Narrow"/>
          <w:sz w:val="24"/>
          <w:szCs w:val="24"/>
          <w:lang w:eastAsia="pl-PL"/>
        </w:rPr>
        <w:t>ura organizacyjna szkoły włączającej.</w:t>
      </w:r>
    </w:p>
    <w:p w14:paraId="4EFDD469" w14:textId="4AA417BA" w:rsidR="004976B3" w:rsidRPr="00D1797D" w:rsidRDefault="004976B3" w:rsidP="00474326">
      <w:pPr>
        <w:pStyle w:val="Akapitzlist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Arial Narrow" w:hAnsi="Arial Narrow"/>
          <w:sz w:val="24"/>
          <w:szCs w:val="24"/>
        </w:rPr>
      </w:pPr>
      <w:r w:rsidRPr="00D1797D">
        <w:rPr>
          <w:rFonts w:ascii="Arial Narrow" w:eastAsia="Times New Roman" w:hAnsi="Arial Narrow"/>
          <w:sz w:val="24"/>
          <w:szCs w:val="24"/>
          <w:lang w:eastAsia="pl-PL"/>
        </w:rPr>
        <w:t xml:space="preserve">Indeks włączania </w:t>
      </w:r>
      <w:r w:rsidR="00BE67EA" w:rsidRPr="00D1797D">
        <w:rPr>
          <w:rFonts w:ascii="Arial Narrow" w:eastAsia="Times New Roman" w:hAnsi="Arial Narrow"/>
          <w:sz w:val="24"/>
          <w:szCs w:val="24"/>
          <w:lang w:eastAsia="pl-PL"/>
        </w:rPr>
        <w:t xml:space="preserve">– wskaźniki rozwoju </w:t>
      </w:r>
      <w:r w:rsidR="008B0BED" w:rsidRPr="00D1797D">
        <w:rPr>
          <w:rFonts w:ascii="Arial Narrow" w:eastAsia="Times New Roman" w:hAnsi="Arial Narrow"/>
          <w:sz w:val="24"/>
          <w:szCs w:val="24"/>
          <w:lang w:eastAsia="pl-PL"/>
        </w:rPr>
        <w:t>szkoły</w:t>
      </w:r>
      <w:r w:rsidR="00BE67EA" w:rsidRPr="00D1797D">
        <w:rPr>
          <w:rFonts w:ascii="Arial Narrow" w:eastAsia="Times New Roman" w:hAnsi="Arial Narrow"/>
          <w:sz w:val="24"/>
          <w:szCs w:val="24"/>
          <w:lang w:eastAsia="pl-PL"/>
        </w:rPr>
        <w:t xml:space="preserve"> włączającej.</w:t>
      </w:r>
    </w:p>
    <w:p w14:paraId="4F594EB7" w14:textId="46B2F5B0" w:rsidR="00187A08" w:rsidRPr="00D1797D" w:rsidRDefault="00097507" w:rsidP="00474326">
      <w:pPr>
        <w:numPr>
          <w:ilvl w:val="0"/>
          <w:numId w:val="1"/>
        </w:numPr>
        <w:tabs>
          <w:tab w:val="num" w:pos="0"/>
        </w:tabs>
        <w:spacing w:line="360" w:lineRule="auto"/>
        <w:ind w:left="714" w:hanging="357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 xml:space="preserve">Projektowanie </w:t>
      </w:r>
      <w:r w:rsidR="0062367F" w:rsidRPr="00D1797D">
        <w:rPr>
          <w:rFonts w:ascii="Arial Narrow" w:hAnsi="Arial Narrow"/>
        </w:rPr>
        <w:t>uniwersalne</w:t>
      </w:r>
      <w:r w:rsidR="004A53DB" w:rsidRPr="00D1797D">
        <w:rPr>
          <w:rFonts w:ascii="Arial Narrow" w:hAnsi="Arial Narrow"/>
        </w:rPr>
        <w:t xml:space="preserve"> </w:t>
      </w:r>
      <w:r w:rsidR="004D45B6" w:rsidRPr="00D1797D">
        <w:rPr>
          <w:rFonts w:ascii="Arial Narrow" w:hAnsi="Arial Narrow"/>
        </w:rPr>
        <w:t>w edukacji</w:t>
      </w:r>
      <w:r w:rsidR="00A3126E" w:rsidRPr="00D1797D">
        <w:rPr>
          <w:rFonts w:ascii="Arial Narrow" w:hAnsi="Arial Narrow"/>
        </w:rPr>
        <w:t xml:space="preserve"> (UDL</w:t>
      </w:r>
      <w:r w:rsidR="00097CD0" w:rsidRPr="00D1797D">
        <w:rPr>
          <w:rFonts w:ascii="Arial Narrow" w:hAnsi="Arial Narrow"/>
        </w:rPr>
        <w:t>).</w:t>
      </w:r>
    </w:p>
    <w:p w14:paraId="3BEEFE71" w14:textId="138288B0" w:rsidR="00A038BD" w:rsidRPr="00D1797D" w:rsidRDefault="00196328" w:rsidP="00474326">
      <w:pPr>
        <w:pStyle w:val="Akapitzlist"/>
        <w:numPr>
          <w:ilvl w:val="0"/>
          <w:numId w:val="1"/>
        </w:numPr>
        <w:spacing w:after="0" w:line="360" w:lineRule="auto"/>
        <w:ind w:left="714" w:hanging="357"/>
        <w:jc w:val="both"/>
        <w:rPr>
          <w:rFonts w:ascii="Arial Narrow" w:hAnsi="Arial Narrow"/>
          <w:color w:val="000000" w:themeColor="text1"/>
          <w:sz w:val="24"/>
          <w:szCs w:val="24"/>
        </w:rPr>
      </w:pPr>
      <w:r w:rsidRPr="00D1797D">
        <w:rPr>
          <w:rFonts w:ascii="Arial Narrow" w:hAnsi="Arial Narrow"/>
          <w:color w:val="000000" w:themeColor="text1"/>
          <w:sz w:val="24"/>
          <w:szCs w:val="24"/>
        </w:rPr>
        <w:t>Międzynarodowa Klasyfikacja Funkcjonowania, Niepełnosprawności i Zdrowia (ICF)</w:t>
      </w:r>
      <w:r w:rsidR="00AA003F" w:rsidRPr="00D1797D">
        <w:rPr>
          <w:rFonts w:ascii="Arial Narrow" w:hAnsi="Arial Narrow"/>
          <w:color w:val="000000" w:themeColor="text1"/>
          <w:sz w:val="24"/>
          <w:szCs w:val="24"/>
        </w:rPr>
        <w:t>.</w:t>
      </w:r>
    </w:p>
    <w:p w14:paraId="02DE0753" w14:textId="4059F6B7" w:rsidR="00196328" w:rsidRPr="00D1797D" w:rsidRDefault="001349CB" w:rsidP="00474326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K</w:t>
      </w:r>
      <w:r w:rsidR="00196328" w:rsidRPr="00D1797D">
        <w:rPr>
          <w:rFonts w:ascii="Arial Narrow" w:hAnsi="Arial Narrow"/>
          <w:color w:val="000000" w:themeColor="text1"/>
        </w:rPr>
        <w:t>ompetencj</w:t>
      </w:r>
      <w:r w:rsidRPr="00D1797D">
        <w:rPr>
          <w:rFonts w:ascii="Arial Narrow" w:hAnsi="Arial Narrow"/>
          <w:color w:val="000000" w:themeColor="text1"/>
        </w:rPr>
        <w:t>e</w:t>
      </w:r>
      <w:r w:rsidR="00196328" w:rsidRPr="00D1797D">
        <w:rPr>
          <w:rFonts w:ascii="Arial Narrow" w:hAnsi="Arial Narrow"/>
          <w:color w:val="000000" w:themeColor="text1"/>
        </w:rPr>
        <w:t xml:space="preserve"> pedagoga specjalnego</w:t>
      </w:r>
      <w:r w:rsidR="00474326" w:rsidRPr="00D1797D">
        <w:rPr>
          <w:rFonts w:ascii="Arial Narrow" w:hAnsi="Arial Narrow"/>
          <w:color w:val="000000" w:themeColor="text1"/>
        </w:rPr>
        <w:t xml:space="preserve"> w </w:t>
      </w:r>
      <w:r w:rsidRPr="00D1797D">
        <w:rPr>
          <w:rFonts w:ascii="Arial Narrow" w:hAnsi="Arial Narrow"/>
          <w:color w:val="000000" w:themeColor="text1"/>
        </w:rPr>
        <w:t xml:space="preserve">pracy edukacyjno-terapeutycznej z uczniami </w:t>
      </w:r>
      <w:r w:rsidR="00370DB1">
        <w:rPr>
          <w:rFonts w:ascii="Arial Narrow" w:hAnsi="Arial Narrow"/>
          <w:color w:val="000000" w:themeColor="text1"/>
        </w:rPr>
        <w:br/>
      </w:r>
      <w:r w:rsidRPr="00D1797D">
        <w:rPr>
          <w:rFonts w:ascii="Arial Narrow" w:hAnsi="Arial Narrow"/>
          <w:color w:val="000000" w:themeColor="text1"/>
        </w:rPr>
        <w:t>z niepełnosprawnością; rola współpracy z psychologiem w zakresie diagnozy funkcjonowania intelektualnego i poznawczego dziecka z niepełnosprawnością</w:t>
      </w:r>
      <w:r w:rsidR="00AA003F" w:rsidRPr="00D1797D">
        <w:rPr>
          <w:rFonts w:ascii="Arial Narrow" w:hAnsi="Arial Narrow"/>
          <w:color w:val="000000" w:themeColor="text1"/>
        </w:rPr>
        <w:t>.</w:t>
      </w:r>
    </w:p>
    <w:p w14:paraId="529425AD" w14:textId="711042FD" w:rsidR="00196328" w:rsidRPr="00D1797D" w:rsidRDefault="00196328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Geneza i rozwój szkolnictwa specjalnego</w:t>
      </w:r>
      <w:r w:rsidR="00AA003F" w:rsidRPr="00D1797D">
        <w:rPr>
          <w:rFonts w:ascii="Arial Narrow" w:hAnsi="Arial Narrow"/>
          <w:color w:val="000000" w:themeColor="text1"/>
        </w:rPr>
        <w:t>.</w:t>
      </w:r>
    </w:p>
    <w:p w14:paraId="3EA7CA07" w14:textId="17E6CCF2" w:rsidR="001349CB" w:rsidRPr="00D1797D" w:rsidRDefault="00196328" w:rsidP="001349CB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Rola Marii Grzegorzewskiej w rozwoju pedagogiki specjalnej</w:t>
      </w:r>
      <w:r w:rsidR="001349CB" w:rsidRPr="00D1797D">
        <w:rPr>
          <w:rFonts w:ascii="Arial Narrow" w:hAnsi="Arial Narrow"/>
          <w:color w:val="000000" w:themeColor="text1"/>
        </w:rPr>
        <w:t xml:space="preserve"> w Polsce</w:t>
      </w:r>
      <w:r w:rsidR="00AA003F" w:rsidRPr="00D1797D">
        <w:rPr>
          <w:rFonts w:ascii="Arial Narrow" w:hAnsi="Arial Narrow"/>
          <w:color w:val="000000" w:themeColor="text1"/>
        </w:rPr>
        <w:t>.</w:t>
      </w:r>
    </w:p>
    <w:p w14:paraId="1698D474" w14:textId="68D0B5DF" w:rsidR="00802E6C" w:rsidRPr="00D1797D" w:rsidRDefault="002A5278" w:rsidP="001349CB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 xml:space="preserve">Pedagogika specjalna wobec </w:t>
      </w:r>
      <w:r w:rsidR="001349CB" w:rsidRPr="00D1797D">
        <w:rPr>
          <w:rFonts w:ascii="Arial Narrow" w:hAnsi="Arial Narrow"/>
          <w:i/>
          <w:iCs/>
        </w:rPr>
        <w:t>Disability Studies</w:t>
      </w:r>
      <w:r w:rsidR="00EE35C2" w:rsidRPr="00D1797D">
        <w:rPr>
          <w:rFonts w:ascii="Arial Narrow" w:hAnsi="Arial Narrow"/>
        </w:rPr>
        <w:t>.</w:t>
      </w:r>
    </w:p>
    <w:p w14:paraId="706D5424" w14:textId="0C510E4C" w:rsidR="00D00C0D" w:rsidRPr="00D1797D" w:rsidRDefault="00D00C0D" w:rsidP="00474326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  <w:color w:val="000000" w:themeColor="text1"/>
        </w:rPr>
        <w:t>Andragogika i geragogika specjalna</w:t>
      </w:r>
      <w:r w:rsidR="00AA003F" w:rsidRPr="00D1797D">
        <w:rPr>
          <w:rFonts w:ascii="Arial Narrow" w:hAnsi="Arial Narrow"/>
          <w:color w:val="000000" w:themeColor="text1"/>
        </w:rPr>
        <w:t>.</w:t>
      </w:r>
      <w:r w:rsidR="00474326" w:rsidRPr="00D1797D">
        <w:rPr>
          <w:rFonts w:ascii="Arial Narrow" w:hAnsi="Arial Narrow"/>
          <w:color w:val="000000" w:themeColor="text1"/>
        </w:rPr>
        <w:t xml:space="preserve"> </w:t>
      </w:r>
    </w:p>
    <w:p w14:paraId="7C08D4B1" w14:textId="734C3223" w:rsidR="006F3F20" w:rsidRPr="00D1797D" w:rsidRDefault="004F2F8C" w:rsidP="006F3F20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 xml:space="preserve">Dydaktyka specjalna – </w:t>
      </w:r>
      <w:r w:rsidR="005870EB" w:rsidRPr="00D1797D">
        <w:rPr>
          <w:rFonts w:ascii="Arial Narrow" w:hAnsi="Arial Narrow"/>
        </w:rPr>
        <w:t>przedmiot</w:t>
      </w:r>
      <w:r w:rsidR="002476AE" w:rsidRPr="00D1797D">
        <w:rPr>
          <w:rFonts w:ascii="Arial Narrow" w:hAnsi="Arial Narrow"/>
        </w:rPr>
        <w:t xml:space="preserve">, systematyka </w:t>
      </w:r>
      <w:r w:rsidR="005870EB" w:rsidRPr="00D1797D">
        <w:rPr>
          <w:rFonts w:ascii="Arial Narrow" w:hAnsi="Arial Narrow"/>
        </w:rPr>
        <w:t>i zasa</w:t>
      </w:r>
      <w:r w:rsidR="00B156CC" w:rsidRPr="00D1797D">
        <w:rPr>
          <w:rFonts w:ascii="Arial Narrow" w:hAnsi="Arial Narrow"/>
        </w:rPr>
        <w:t>dy wg Joanny Głodkowskiej.</w:t>
      </w:r>
    </w:p>
    <w:p w14:paraId="3220AB48" w14:textId="67CBB1B5" w:rsidR="006F3F20" w:rsidRPr="00D1797D" w:rsidRDefault="004A53DB" w:rsidP="006F3F20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>Geneza i założenia koncepcji normalizacji życia osób z niepełnosprawnością</w:t>
      </w:r>
      <w:r w:rsidR="00224802" w:rsidRPr="00D1797D">
        <w:rPr>
          <w:rFonts w:ascii="Arial Narrow" w:hAnsi="Arial Narrow"/>
        </w:rPr>
        <w:t>.</w:t>
      </w:r>
    </w:p>
    <w:p w14:paraId="49353043" w14:textId="6D09C54D" w:rsidR="00D64968" w:rsidRPr="00D1797D" w:rsidRDefault="00374083" w:rsidP="00D64968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lastRenderedPageBreak/>
        <w:t>Strategie destygmatyzacji i destereotypizacji osób z niepełnosprawnością w kontekście rozwiązań rehabilitacyjnych, edukacyjnych, terapeutycznych</w:t>
      </w:r>
      <w:r w:rsidR="00D51550" w:rsidRPr="00D1797D">
        <w:rPr>
          <w:rFonts w:ascii="Arial Narrow" w:hAnsi="Arial Narrow"/>
        </w:rPr>
        <w:t>.</w:t>
      </w:r>
    </w:p>
    <w:p w14:paraId="5C5CC75F" w14:textId="565AA704" w:rsidR="008E130F" w:rsidRPr="00D1797D" w:rsidRDefault="006F3F20" w:rsidP="00D64968">
      <w:pPr>
        <w:numPr>
          <w:ilvl w:val="0"/>
          <w:numId w:val="1"/>
        </w:numPr>
        <w:tabs>
          <w:tab w:val="num" w:pos="0"/>
        </w:tabs>
        <w:spacing w:line="360" w:lineRule="auto"/>
        <w:jc w:val="both"/>
        <w:rPr>
          <w:rFonts w:ascii="Arial Narrow" w:hAnsi="Arial Narrow"/>
        </w:rPr>
      </w:pPr>
      <w:r w:rsidRPr="00D1797D">
        <w:rPr>
          <w:rFonts w:ascii="Arial Narrow" w:hAnsi="Arial Narrow"/>
        </w:rPr>
        <w:t xml:space="preserve">Autonomia i podmiotowość osób z niepełnosprawnością </w:t>
      </w:r>
      <w:r w:rsidR="003964EB" w:rsidRPr="00D1797D">
        <w:rPr>
          <w:rFonts w:ascii="Arial Narrow" w:hAnsi="Arial Narrow"/>
        </w:rPr>
        <w:t xml:space="preserve">w </w:t>
      </w:r>
      <w:r w:rsidR="00BF2A1A" w:rsidRPr="00D1797D">
        <w:rPr>
          <w:rFonts w:ascii="Arial Narrow" w:hAnsi="Arial Narrow"/>
        </w:rPr>
        <w:t>koncepcjach naukowych</w:t>
      </w:r>
      <w:r w:rsidR="00370DB1">
        <w:rPr>
          <w:rFonts w:ascii="Arial Narrow" w:hAnsi="Arial Narrow"/>
        </w:rPr>
        <w:br/>
      </w:r>
      <w:r w:rsidR="00BF2A1A" w:rsidRPr="00D1797D">
        <w:rPr>
          <w:rFonts w:ascii="Arial Narrow" w:hAnsi="Arial Narrow"/>
        </w:rPr>
        <w:t xml:space="preserve"> i rozwiązaniach prawnych</w:t>
      </w:r>
      <w:r w:rsidR="00FE6573" w:rsidRPr="00D1797D">
        <w:rPr>
          <w:rFonts w:ascii="Arial Narrow" w:hAnsi="Arial Narrow"/>
        </w:rPr>
        <w:t>.</w:t>
      </w:r>
    </w:p>
    <w:p w14:paraId="58273C57" w14:textId="54247DDE" w:rsidR="00123BE8" w:rsidRPr="00D1797D" w:rsidRDefault="00123BE8" w:rsidP="008E130F">
      <w:pPr>
        <w:numPr>
          <w:ilvl w:val="0"/>
          <w:numId w:val="1"/>
        </w:numPr>
        <w:spacing w:line="360" w:lineRule="auto"/>
        <w:jc w:val="both"/>
        <w:rPr>
          <w:rFonts w:ascii="Arial Narrow" w:hAnsi="Arial Narrow"/>
          <w:color w:val="000000" w:themeColor="text1"/>
        </w:rPr>
      </w:pPr>
      <w:r w:rsidRPr="00D1797D">
        <w:rPr>
          <w:rFonts w:ascii="Arial Narrow" w:hAnsi="Arial Narrow"/>
        </w:rPr>
        <w:t>Seksualność osób z niepełnosprawnościami</w:t>
      </w:r>
      <w:r w:rsidR="00CF38F3" w:rsidRPr="00D1797D">
        <w:rPr>
          <w:rFonts w:ascii="Arial Narrow" w:hAnsi="Arial Narrow"/>
        </w:rPr>
        <w:t>.</w:t>
      </w:r>
    </w:p>
    <w:p w14:paraId="616E04FE" w14:textId="77777777" w:rsidR="0027066A" w:rsidRPr="00D1797D" w:rsidRDefault="0027066A" w:rsidP="0027066A">
      <w:pPr>
        <w:spacing w:line="360" w:lineRule="auto"/>
        <w:jc w:val="both"/>
        <w:rPr>
          <w:rFonts w:ascii="Arial Narrow" w:hAnsi="Arial Narrow"/>
          <w:color w:val="000000" w:themeColor="text1"/>
        </w:rPr>
      </w:pPr>
    </w:p>
    <w:p w14:paraId="6EB5EAEA" w14:textId="6969B5C7" w:rsidR="00477968" w:rsidRPr="007C615D" w:rsidRDefault="00477968" w:rsidP="00D26D7B">
      <w:pPr>
        <w:spacing w:line="360" w:lineRule="auto"/>
        <w:rPr>
          <w:rFonts w:ascii="Arial Narrow" w:hAnsi="Arial Narrow"/>
        </w:rPr>
      </w:pPr>
    </w:p>
    <w:p w14:paraId="5468792D" w14:textId="77777777" w:rsidR="00D26D7B" w:rsidRPr="00D1797D" w:rsidRDefault="00D26D7B" w:rsidP="00D26D7B">
      <w:pPr>
        <w:spacing w:line="360" w:lineRule="auto"/>
        <w:rPr>
          <w:rFonts w:ascii="Arial Narrow" w:hAnsi="Arial Narrow"/>
          <w:b/>
          <w:bCs/>
          <w:color w:val="000000"/>
        </w:rPr>
      </w:pPr>
    </w:p>
    <w:p w14:paraId="525EC19B" w14:textId="59500CD4" w:rsidR="00B50B89" w:rsidRPr="00D1797D" w:rsidRDefault="00B50B89" w:rsidP="00B50B89">
      <w:pPr>
        <w:spacing w:line="360" w:lineRule="auto"/>
        <w:jc w:val="both"/>
        <w:rPr>
          <w:rFonts w:ascii="Arial Narrow" w:hAnsi="Arial Narrow"/>
        </w:rPr>
      </w:pPr>
    </w:p>
    <w:p w14:paraId="6F0908DD" w14:textId="48A5FD0C" w:rsidR="00B50B89" w:rsidRPr="00D1797D" w:rsidRDefault="00B50B89" w:rsidP="00B50B89">
      <w:pPr>
        <w:spacing w:line="360" w:lineRule="auto"/>
        <w:jc w:val="both"/>
        <w:rPr>
          <w:rFonts w:ascii="Arial Narrow" w:hAnsi="Arial Narrow"/>
        </w:rPr>
      </w:pPr>
    </w:p>
    <w:p w14:paraId="22E98B74" w14:textId="77777777" w:rsidR="00B50B89" w:rsidRPr="00D1797D" w:rsidRDefault="00B50B89" w:rsidP="00B50B89">
      <w:pPr>
        <w:spacing w:line="360" w:lineRule="auto"/>
        <w:jc w:val="both"/>
        <w:rPr>
          <w:rFonts w:ascii="Arial Narrow" w:hAnsi="Arial Narrow"/>
        </w:rPr>
      </w:pPr>
    </w:p>
    <w:p w14:paraId="7E2A4D50" w14:textId="77777777" w:rsidR="00D26D7B" w:rsidRPr="00D26D7B" w:rsidRDefault="00D26D7B" w:rsidP="00D26D7B">
      <w:pPr>
        <w:spacing w:line="360" w:lineRule="auto"/>
        <w:rPr>
          <w:b/>
          <w:bCs/>
          <w:color w:val="000000"/>
          <w:u w:val="single"/>
        </w:rPr>
      </w:pPr>
    </w:p>
    <w:sectPr w:rsidR="00D26D7B" w:rsidRPr="00D26D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53AB"/>
    <w:multiLevelType w:val="multilevel"/>
    <w:tmpl w:val="8A64B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F5219B"/>
    <w:multiLevelType w:val="hybridMultilevel"/>
    <w:tmpl w:val="C082F076"/>
    <w:lvl w:ilvl="0" w:tplc="B8AE6C86">
      <w:start w:val="5"/>
      <w:numFmt w:val="decimal"/>
      <w:lvlText w:val="%1."/>
      <w:lvlJc w:val="left"/>
      <w:pPr>
        <w:ind w:left="84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20CF5B6F"/>
    <w:multiLevelType w:val="hybridMultilevel"/>
    <w:tmpl w:val="62E8EC9C"/>
    <w:lvl w:ilvl="0" w:tplc="BF581632">
      <w:start w:val="19"/>
      <w:numFmt w:val="decimal"/>
      <w:lvlText w:val="%1."/>
      <w:lvlJc w:val="left"/>
      <w:pPr>
        <w:ind w:left="780" w:hanging="360"/>
      </w:pPr>
      <w:rPr>
        <w:rFonts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239955E9"/>
    <w:multiLevelType w:val="hybridMultilevel"/>
    <w:tmpl w:val="2E1E908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8040D"/>
    <w:multiLevelType w:val="hybridMultilevel"/>
    <w:tmpl w:val="4D807A10"/>
    <w:lvl w:ilvl="0" w:tplc="BAA02790">
      <w:start w:val="7"/>
      <w:numFmt w:val="decimal"/>
      <w:lvlText w:val="%1."/>
      <w:lvlJc w:val="left"/>
      <w:pPr>
        <w:ind w:left="78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65B226F"/>
    <w:multiLevelType w:val="multilevel"/>
    <w:tmpl w:val="8A64B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F1174C"/>
    <w:multiLevelType w:val="hybridMultilevel"/>
    <w:tmpl w:val="E0E08A2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B78DF"/>
    <w:multiLevelType w:val="hybridMultilevel"/>
    <w:tmpl w:val="94E6D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107D3"/>
    <w:multiLevelType w:val="hybridMultilevel"/>
    <w:tmpl w:val="5D4EE66E"/>
    <w:lvl w:ilvl="0" w:tplc="A38CAB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85730"/>
    <w:multiLevelType w:val="hybridMultilevel"/>
    <w:tmpl w:val="D2DE38AE"/>
    <w:lvl w:ilvl="0" w:tplc="945E7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C36D6"/>
    <w:multiLevelType w:val="hybridMultilevel"/>
    <w:tmpl w:val="E2488A26"/>
    <w:lvl w:ilvl="0" w:tplc="4FD63A5A">
      <w:start w:val="49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40" w:hanging="360"/>
      </w:pPr>
    </w:lvl>
    <w:lvl w:ilvl="2" w:tplc="0415001B" w:tentative="1">
      <w:start w:val="1"/>
      <w:numFmt w:val="lowerRoman"/>
      <w:lvlText w:val="%3."/>
      <w:lvlJc w:val="right"/>
      <w:pPr>
        <w:ind w:left="2460" w:hanging="180"/>
      </w:pPr>
    </w:lvl>
    <w:lvl w:ilvl="3" w:tplc="0415000F" w:tentative="1">
      <w:start w:val="1"/>
      <w:numFmt w:val="decimal"/>
      <w:lvlText w:val="%4."/>
      <w:lvlJc w:val="left"/>
      <w:pPr>
        <w:ind w:left="3180" w:hanging="360"/>
      </w:pPr>
    </w:lvl>
    <w:lvl w:ilvl="4" w:tplc="04150019" w:tentative="1">
      <w:start w:val="1"/>
      <w:numFmt w:val="lowerLetter"/>
      <w:lvlText w:val="%5."/>
      <w:lvlJc w:val="left"/>
      <w:pPr>
        <w:ind w:left="3900" w:hanging="360"/>
      </w:pPr>
    </w:lvl>
    <w:lvl w:ilvl="5" w:tplc="0415001B" w:tentative="1">
      <w:start w:val="1"/>
      <w:numFmt w:val="lowerRoman"/>
      <w:lvlText w:val="%6."/>
      <w:lvlJc w:val="right"/>
      <w:pPr>
        <w:ind w:left="4620" w:hanging="180"/>
      </w:pPr>
    </w:lvl>
    <w:lvl w:ilvl="6" w:tplc="0415000F" w:tentative="1">
      <w:start w:val="1"/>
      <w:numFmt w:val="decimal"/>
      <w:lvlText w:val="%7."/>
      <w:lvlJc w:val="left"/>
      <w:pPr>
        <w:ind w:left="5340" w:hanging="360"/>
      </w:pPr>
    </w:lvl>
    <w:lvl w:ilvl="7" w:tplc="04150019" w:tentative="1">
      <w:start w:val="1"/>
      <w:numFmt w:val="lowerLetter"/>
      <w:lvlText w:val="%8."/>
      <w:lvlJc w:val="left"/>
      <w:pPr>
        <w:ind w:left="6060" w:hanging="360"/>
      </w:pPr>
    </w:lvl>
    <w:lvl w:ilvl="8" w:tplc="0415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1" w15:restartNumberingAfterBreak="0">
    <w:nsid w:val="525D7EBB"/>
    <w:multiLevelType w:val="hybridMultilevel"/>
    <w:tmpl w:val="9D7083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E1C14"/>
    <w:multiLevelType w:val="hybridMultilevel"/>
    <w:tmpl w:val="435A535A"/>
    <w:lvl w:ilvl="0" w:tplc="087255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F2454"/>
    <w:multiLevelType w:val="multilevel"/>
    <w:tmpl w:val="B4E89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847FCE"/>
    <w:multiLevelType w:val="multilevel"/>
    <w:tmpl w:val="B300B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9CE2719"/>
    <w:multiLevelType w:val="multilevel"/>
    <w:tmpl w:val="8A64B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35698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52627451">
    <w:abstractNumId w:val="12"/>
  </w:num>
  <w:num w:numId="3" w16cid:durableId="1998413728">
    <w:abstractNumId w:val="8"/>
  </w:num>
  <w:num w:numId="4" w16cid:durableId="277221776">
    <w:abstractNumId w:val="14"/>
  </w:num>
  <w:num w:numId="5" w16cid:durableId="249853359">
    <w:abstractNumId w:val="13"/>
  </w:num>
  <w:num w:numId="6" w16cid:durableId="495151243">
    <w:abstractNumId w:val="7"/>
  </w:num>
  <w:num w:numId="7" w16cid:durableId="1088699403">
    <w:abstractNumId w:val="11"/>
  </w:num>
  <w:num w:numId="8" w16cid:durableId="785809236">
    <w:abstractNumId w:val="5"/>
  </w:num>
  <w:num w:numId="9" w16cid:durableId="1672829027">
    <w:abstractNumId w:val="9"/>
  </w:num>
  <w:num w:numId="10" w16cid:durableId="52971323">
    <w:abstractNumId w:val="0"/>
  </w:num>
  <w:num w:numId="11" w16cid:durableId="1282881469">
    <w:abstractNumId w:val="4"/>
  </w:num>
  <w:num w:numId="12" w16cid:durableId="85812892">
    <w:abstractNumId w:val="2"/>
  </w:num>
  <w:num w:numId="13" w16cid:durableId="964388560">
    <w:abstractNumId w:val="1"/>
  </w:num>
  <w:num w:numId="14" w16cid:durableId="183322905">
    <w:abstractNumId w:val="10"/>
  </w:num>
  <w:num w:numId="15" w16cid:durableId="81414035">
    <w:abstractNumId w:val="3"/>
  </w:num>
  <w:num w:numId="16" w16cid:durableId="6625898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DIxMDQ3NzE2MrJQ0lEKTi0uzszPAykwqgUAZbdw+iwAAAA="/>
  </w:docVars>
  <w:rsids>
    <w:rsidRoot w:val="00220E01"/>
    <w:rsid w:val="000356F2"/>
    <w:rsid w:val="00047133"/>
    <w:rsid w:val="00065A7C"/>
    <w:rsid w:val="00071C07"/>
    <w:rsid w:val="00080524"/>
    <w:rsid w:val="0008111C"/>
    <w:rsid w:val="00097507"/>
    <w:rsid w:val="00097CD0"/>
    <w:rsid w:val="000A7191"/>
    <w:rsid w:val="000E1E5F"/>
    <w:rsid w:val="000F6A18"/>
    <w:rsid w:val="001047F3"/>
    <w:rsid w:val="001072E0"/>
    <w:rsid w:val="0011759C"/>
    <w:rsid w:val="00123BE8"/>
    <w:rsid w:val="00124D92"/>
    <w:rsid w:val="001349CB"/>
    <w:rsid w:val="0015554B"/>
    <w:rsid w:val="001569C9"/>
    <w:rsid w:val="00165A84"/>
    <w:rsid w:val="00187A08"/>
    <w:rsid w:val="00193193"/>
    <w:rsid w:val="00195B91"/>
    <w:rsid w:val="00196328"/>
    <w:rsid w:val="001A237B"/>
    <w:rsid w:val="001B5B53"/>
    <w:rsid w:val="001C0A9A"/>
    <w:rsid w:val="001C1CDA"/>
    <w:rsid w:val="001C6AAF"/>
    <w:rsid w:val="001D0112"/>
    <w:rsid w:val="001E4579"/>
    <w:rsid w:val="001F6FEB"/>
    <w:rsid w:val="001F7D2A"/>
    <w:rsid w:val="00210299"/>
    <w:rsid w:val="00220E01"/>
    <w:rsid w:val="00224802"/>
    <w:rsid w:val="002476AE"/>
    <w:rsid w:val="00254388"/>
    <w:rsid w:val="00257B56"/>
    <w:rsid w:val="0027066A"/>
    <w:rsid w:val="00285214"/>
    <w:rsid w:val="002870A9"/>
    <w:rsid w:val="002A4E43"/>
    <w:rsid w:val="002A5278"/>
    <w:rsid w:val="002A62DE"/>
    <w:rsid w:val="002A7FDF"/>
    <w:rsid w:val="002C6DE1"/>
    <w:rsid w:val="002E3F2A"/>
    <w:rsid w:val="002E4341"/>
    <w:rsid w:val="002E46A6"/>
    <w:rsid w:val="00355560"/>
    <w:rsid w:val="003569E3"/>
    <w:rsid w:val="00365BE1"/>
    <w:rsid w:val="00370DB1"/>
    <w:rsid w:val="00373B36"/>
    <w:rsid w:val="00374083"/>
    <w:rsid w:val="00377EA7"/>
    <w:rsid w:val="003964EB"/>
    <w:rsid w:val="003A0D1E"/>
    <w:rsid w:val="003B761D"/>
    <w:rsid w:val="003E4A47"/>
    <w:rsid w:val="003E4AD7"/>
    <w:rsid w:val="003E6CF3"/>
    <w:rsid w:val="003F0F47"/>
    <w:rsid w:val="003F142D"/>
    <w:rsid w:val="003F5442"/>
    <w:rsid w:val="00415CCB"/>
    <w:rsid w:val="004263E3"/>
    <w:rsid w:val="00427C20"/>
    <w:rsid w:val="00430ECC"/>
    <w:rsid w:val="00440C91"/>
    <w:rsid w:val="00441FF3"/>
    <w:rsid w:val="00470CCA"/>
    <w:rsid w:val="00474326"/>
    <w:rsid w:val="00477968"/>
    <w:rsid w:val="004976B3"/>
    <w:rsid w:val="004A19E7"/>
    <w:rsid w:val="004A3BC9"/>
    <w:rsid w:val="004A53DB"/>
    <w:rsid w:val="004D17A1"/>
    <w:rsid w:val="004D45B6"/>
    <w:rsid w:val="004F10A3"/>
    <w:rsid w:val="004F2F8C"/>
    <w:rsid w:val="00521E05"/>
    <w:rsid w:val="005274E2"/>
    <w:rsid w:val="005602E2"/>
    <w:rsid w:val="00565889"/>
    <w:rsid w:val="005870EB"/>
    <w:rsid w:val="005A6157"/>
    <w:rsid w:val="006229C0"/>
    <w:rsid w:val="0062367F"/>
    <w:rsid w:val="00627BB0"/>
    <w:rsid w:val="006530EE"/>
    <w:rsid w:val="0067632D"/>
    <w:rsid w:val="00691583"/>
    <w:rsid w:val="006C22C5"/>
    <w:rsid w:val="006C394D"/>
    <w:rsid w:val="006F3F20"/>
    <w:rsid w:val="007441CD"/>
    <w:rsid w:val="0075029F"/>
    <w:rsid w:val="00766EF7"/>
    <w:rsid w:val="00777773"/>
    <w:rsid w:val="007810C6"/>
    <w:rsid w:val="007929AD"/>
    <w:rsid w:val="007962CF"/>
    <w:rsid w:val="007A1AFF"/>
    <w:rsid w:val="007C615D"/>
    <w:rsid w:val="007D1706"/>
    <w:rsid w:val="00802E6C"/>
    <w:rsid w:val="00812C07"/>
    <w:rsid w:val="008248F7"/>
    <w:rsid w:val="008714ED"/>
    <w:rsid w:val="008B0BED"/>
    <w:rsid w:val="008B7BC7"/>
    <w:rsid w:val="008D2C75"/>
    <w:rsid w:val="008E130F"/>
    <w:rsid w:val="008E1BF6"/>
    <w:rsid w:val="008F0A32"/>
    <w:rsid w:val="008F1E93"/>
    <w:rsid w:val="00907473"/>
    <w:rsid w:val="009305D0"/>
    <w:rsid w:val="00963140"/>
    <w:rsid w:val="009636DD"/>
    <w:rsid w:val="0096389C"/>
    <w:rsid w:val="009F15EB"/>
    <w:rsid w:val="009F17EB"/>
    <w:rsid w:val="00A01C65"/>
    <w:rsid w:val="00A038BD"/>
    <w:rsid w:val="00A15ABB"/>
    <w:rsid w:val="00A20A97"/>
    <w:rsid w:val="00A3126E"/>
    <w:rsid w:val="00A430C6"/>
    <w:rsid w:val="00A554E5"/>
    <w:rsid w:val="00A73AF3"/>
    <w:rsid w:val="00AA003F"/>
    <w:rsid w:val="00AB0088"/>
    <w:rsid w:val="00AB5294"/>
    <w:rsid w:val="00AB6871"/>
    <w:rsid w:val="00AB74A0"/>
    <w:rsid w:val="00AC4AED"/>
    <w:rsid w:val="00AD1761"/>
    <w:rsid w:val="00AD680A"/>
    <w:rsid w:val="00AE0CAA"/>
    <w:rsid w:val="00AE2311"/>
    <w:rsid w:val="00AE2765"/>
    <w:rsid w:val="00AF51DF"/>
    <w:rsid w:val="00AF67A1"/>
    <w:rsid w:val="00B156CC"/>
    <w:rsid w:val="00B226A5"/>
    <w:rsid w:val="00B307E4"/>
    <w:rsid w:val="00B47619"/>
    <w:rsid w:val="00B5051E"/>
    <w:rsid w:val="00B50B89"/>
    <w:rsid w:val="00BA20C2"/>
    <w:rsid w:val="00BB778F"/>
    <w:rsid w:val="00BE67EA"/>
    <w:rsid w:val="00BF2A1A"/>
    <w:rsid w:val="00C04113"/>
    <w:rsid w:val="00C05C4F"/>
    <w:rsid w:val="00C07CA6"/>
    <w:rsid w:val="00C444CC"/>
    <w:rsid w:val="00C6563D"/>
    <w:rsid w:val="00C70396"/>
    <w:rsid w:val="00C83A9B"/>
    <w:rsid w:val="00CA5BE3"/>
    <w:rsid w:val="00CB3B98"/>
    <w:rsid w:val="00CB71AC"/>
    <w:rsid w:val="00CC14C5"/>
    <w:rsid w:val="00CC617B"/>
    <w:rsid w:val="00CF38F3"/>
    <w:rsid w:val="00D00C0D"/>
    <w:rsid w:val="00D02C1C"/>
    <w:rsid w:val="00D1797D"/>
    <w:rsid w:val="00D25CD6"/>
    <w:rsid w:val="00D26D7B"/>
    <w:rsid w:val="00D35632"/>
    <w:rsid w:val="00D428C5"/>
    <w:rsid w:val="00D46CC3"/>
    <w:rsid w:val="00D510EB"/>
    <w:rsid w:val="00D51550"/>
    <w:rsid w:val="00D64968"/>
    <w:rsid w:val="00D76465"/>
    <w:rsid w:val="00D82F21"/>
    <w:rsid w:val="00D905EE"/>
    <w:rsid w:val="00DA0F0B"/>
    <w:rsid w:val="00DB3E71"/>
    <w:rsid w:val="00DD5BFC"/>
    <w:rsid w:val="00DF1E76"/>
    <w:rsid w:val="00DF4EFB"/>
    <w:rsid w:val="00E03572"/>
    <w:rsid w:val="00E336AB"/>
    <w:rsid w:val="00E40981"/>
    <w:rsid w:val="00E84E4D"/>
    <w:rsid w:val="00EA46B6"/>
    <w:rsid w:val="00EB30E7"/>
    <w:rsid w:val="00EE35C2"/>
    <w:rsid w:val="00EE7493"/>
    <w:rsid w:val="00F032D3"/>
    <w:rsid w:val="00F0551B"/>
    <w:rsid w:val="00F1654C"/>
    <w:rsid w:val="00F25BAC"/>
    <w:rsid w:val="00F40F5B"/>
    <w:rsid w:val="00F6497E"/>
    <w:rsid w:val="00F67237"/>
    <w:rsid w:val="00F67604"/>
    <w:rsid w:val="00F7283A"/>
    <w:rsid w:val="00F9107A"/>
    <w:rsid w:val="00FD3D66"/>
    <w:rsid w:val="00FE6573"/>
    <w:rsid w:val="00FF3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C3BD4"/>
  <w15:docId w15:val="{847FBAB2-D1AA-4883-AE79-75FB321FC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5B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12C0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B50B8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3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8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5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9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541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14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3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620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a Chochół</cp:lastModifiedBy>
  <cp:revision>7</cp:revision>
  <cp:lastPrinted>2023-10-26T19:51:00Z</cp:lastPrinted>
  <dcterms:created xsi:type="dcterms:W3CDTF">2023-11-16T11:48:00Z</dcterms:created>
  <dcterms:modified xsi:type="dcterms:W3CDTF">2023-12-22T07:06:00Z</dcterms:modified>
</cp:coreProperties>
</file>